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D0181E" w14:textId="77777777" w:rsidR="00830276" w:rsidRDefault="00830276" w:rsidP="00830276">
      <w:r>
        <w:t>#pip install pypandoc-binary</w:t>
      </w:r>
    </w:p>
    <w:p w14:paraId="073A2C9D" w14:textId="77777777" w:rsidR="00830276" w:rsidRDefault="00830276" w:rsidP="00830276">
      <w:r>
        <w:t>#pip install nltk</w:t>
      </w:r>
    </w:p>
    <w:p w14:paraId="28142F09" w14:textId="5DCE4439" w:rsidR="00966C23" w:rsidRDefault="00830276" w:rsidP="00830276">
      <w:r>
        <w:t>#pip install sumy</w:t>
      </w:r>
    </w:p>
    <w:p w14:paraId="3350F944" w14:textId="77777777" w:rsidR="00830276" w:rsidRDefault="00830276" w:rsidP="00830276"/>
    <w:p w14:paraId="4530A870" w14:textId="77777777" w:rsidR="00830276" w:rsidRDefault="00830276" w:rsidP="00830276">
      <w:r>
        <w:t>import os</w:t>
      </w:r>
    </w:p>
    <w:p w14:paraId="76BA97A4" w14:textId="77777777" w:rsidR="00830276" w:rsidRDefault="00830276" w:rsidP="00830276">
      <w:r>
        <w:t>import pypandoc</w:t>
      </w:r>
    </w:p>
    <w:p w14:paraId="6F586F4D" w14:textId="77777777" w:rsidR="00830276" w:rsidRDefault="00830276" w:rsidP="00830276"/>
    <w:p w14:paraId="2EB2DF93" w14:textId="77777777" w:rsidR="00830276" w:rsidRDefault="00830276" w:rsidP="00830276">
      <w:r>
        <w:t>folderpath = ".\Files"</w:t>
      </w:r>
    </w:p>
    <w:p w14:paraId="1F37D4F5" w14:textId="77777777" w:rsidR="00830276" w:rsidRDefault="00830276" w:rsidP="00830276"/>
    <w:p w14:paraId="3BF18A94" w14:textId="77777777" w:rsidR="00830276" w:rsidRDefault="00830276" w:rsidP="00830276">
      <w:r>
        <w:t># Get a list of all files in the folderpath</w:t>
      </w:r>
    </w:p>
    <w:p w14:paraId="3C5E25DC" w14:textId="77777777" w:rsidR="00830276" w:rsidRDefault="00830276" w:rsidP="00830276">
      <w:r>
        <w:t>entries = os.listdir(folderpath)</w:t>
      </w:r>
    </w:p>
    <w:p w14:paraId="02DF3773" w14:textId="77777777" w:rsidR="00830276" w:rsidRDefault="00830276" w:rsidP="00830276"/>
    <w:p w14:paraId="485EF80A" w14:textId="77777777" w:rsidR="00830276" w:rsidRDefault="00830276" w:rsidP="00830276">
      <w:r>
        <w:t># Iterate through each file and convert to plain text</w:t>
      </w:r>
    </w:p>
    <w:p w14:paraId="7E5E797D" w14:textId="77777777" w:rsidR="00830276" w:rsidRDefault="00830276" w:rsidP="00830276">
      <w:r>
        <w:t>for entry in entries:</w:t>
      </w:r>
    </w:p>
    <w:p w14:paraId="0967A9CC" w14:textId="77777777" w:rsidR="00830276" w:rsidRDefault="00830276" w:rsidP="00830276">
      <w:r>
        <w:t xml:space="preserve">    if entry.lower().endswith(".docx"):</w:t>
      </w:r>
    </w:p>
    <w:p w14:paraId="68E9B479" w14:textId="77777777" w:rsidR="00830276" w:rsidRDefault="00830276" w:rsidP="00830276">
      <w:r>
        <w:t xml:space="preserve">        try:</w:t>
      </w:r>
    </w:p>
    <w:p w14:paraId="68BD7D17" w14:textId="77777777" w:rsidR="00830276" w:rsidRDefault="00830276" w:rsidP="00830276">
      <w:r>
        <w:t xml:space="preserve">            output_file = entry.lower().replace(".docx", ".txt")</w:t>
      </w:r>
    </w:p>
    <w:p w14:paraId="4874D437" w14:textId="77777777" w:rsidR="00830276" w:rsidRDefault="00830276" w:rsidP="00830276">
      <w:r>
        <w:t xml:space="preserve">            output_path = os.path.join('./Files_Text', output_file)</w:t>
      </w:r>
    </w:p>
    <w:p w14:paraId="44FE1B4C" w14:textId="77777777" w:rsidR="00830276" w:rsidRDefault="00830276" w:rsidP="00830276"/>
    <w:p w14:paraId="6369F9DD" w14:textId="77777777" w:rsidR="00830276" w:rsidRDefault="00830276" w:rsidP="00830276">
      <w:r>
        <w:t xml:space="preserve">            input_file = os.path.join(folderpath, entry.lower())</w:t>
      </w:r>
    </w:p>
    <w:p w14:paraId="73A38985" w14:textId="77777777" w:rsidR="00830276" w:rsidRDefault="00830276" w:rsidP="00830276">
      <w:r>
        <w:t xml:space="preserve">            pypandoc.convert_file(input_file, 'plain', format='docx', outputfile=output_path)</w:t>
      </w:r>
    </w:p>
    <w:p w14:paraId="63DFA548" w14:textId="77777777" w:rsidR="00830276" w:rsidRDefault="00830276" w:rsidP="00830276"/>
    <w:p w14:paraId="15D49FA3" w14:textId="77777777" w:rsidR="00830276" w:rsidRDefault="00830276" w:rsidP="00830276">
      <w:r>
        <w:t xml:space="preserve">            print(f"{output_file} is written")</w:t>
      </w:r>
    </w:p>
    <w:p w14:paraId="18FCF9F2" w14:textId="77777777" w:rsidR="00830276" w:rsidRDefault="00830276" w:rsidP="00830276">
      <w:r>
        <w:t xml:space="preserve">        except Exception as e:</w:t>
      </w:r>
    </w:p>
    <w:p w14:paraId="36707429" w14:textId="3C0D8890" w:rsidR="00830276" w:rsidRDefault="00830276" w:rsidP="00830276">
      <w:r>
        <w:t xml:space="preserve">            print(f"Error occurred while converting {entry}: {str(e)}")</w:t>
      </w:r>
    </w:p>
    <w:p w14:paraId="2F6C0248" w14:textId="77777777" w:rsidR="00830276" w:rsidRDefault="00830276" w:rsidP="00830276"/>
    <w:p w14:paraId="71E21315" w14:textId="77777777" w:rsidR="00830276" w:rsidRDefault="00830276" w:rsidP="00830276">
      <w:r>
        <w:t>import nltk</w:t>
      </w:r>
    </w:p>
    <w:p w14:paraId="0902FEE6" w14:textId="77777777" w:rsidR="00830276" w:rsidRDefault="00830276" w:rsidP="00830276">
      <w:r>
        <w:t>from nltk.corpus import PlaintextCorpusReader</w:t>
      </w:r>
    </w:p>
    <w:p w14:paraId="52F9712E" w14:textId="77777777" w:rsidR="00830276" w:rsidRDefault="00830276" w:rsidP="00830276">
      <w:r>
        <w:t>corpus_root = './Files_Text'</w:t>
      </w:r>
    </w:p>
    <w:p w14:paraId="68A53AF3" w14:textId="4677D152" w:rsidR="00830276" w:rsidRDefault="00830276" w:rsidP="00830276">
      <w:r>
        <w:t>newcorpus = PlaintextCorpusReader(corpus_root, '.*')</w:t>
      </w:r>
    </w:p>
    <w:p w14:paraId="658B5129" w14:textId="77777777" w:rsidR="00830276" w:rsidRDefault="00830276" w:rsidP="00830276"/>
    <w:p w14:paraId="0EE36459" w14:textId="77777777" w:rsidR="00830276" w:rsidRDefault="00830276" w:rsidP="00830276">
      <w:r>
        <w:t>fileids=newcorpus.fileids()</w:t>
      </w:r>
    </w:p>
    <w:p w14:paraId="498DBEF7" w14:textId="646AD84F" w:rsidR="00830276" w:rsidRDefault="00830276" w:rsidP="00830276">
      <w:r>
        <w:t>fileids</w:t>
      </w:r>
    </w:p>
    <w:p w14:paraId="03ED4A40" w14:textId="77777777" w:rsidR="00830276" w:rsidRDefault="00830276" w:rsidP="00830276"/>
    <w:p w14:paraId="5A75BB75" w14:textId="77777777" w:rsidR="00830276" w:rsidRDefault="00830276" w:rsidP="00830276">
      <w:r>
        <w:t>import pandas as pd</w:t>
      </w:r>
    </w:p>
    <w:p w14:paraId="71A55037" w14:textId="77777777" w:rsidR="00830276" w:rsidRDefault="00830276" w:rsidP="00830276"/>
    <w:p w14:paraId="6E035094" w14:textId="77777777" w:rsidR="00830276" w:rsidRDefault="00830276" w:rsidP="00830276">
      <w:r>
        <w:t>colnames=['Document','Body','Title']</w:t>
      </w:r>
    </w:p>
    <w:p w14:paraId="10372EB0" w14:textId="77777777" w:rsidR="00830276" w:rsidRDefault="00830276" w:rsidP="00830276">
      <w:r>
        <w:t>df=pd.DataFrame(columns=colnames)</w:t>
      </w:r>
    </w:p>
    <w:p w14:paraId="3006BF39" w14:textId="77777777" w:rsidR="00830276" w:rsidRDefault="00830276" w:rsidP="00830276"/>
    <w:p w14:paraId="0DE2CAC5" w14:textId="77777777" w:rsidR="00830276" w:rsidRDefault="00830276" w:rsidP="00830276">
      <w:r>
        <w:t>count=1</w:t>
      </w:r>
    </w:p>
    <w:p w14:paraId="5089B1F8" w14:textId="77777777" w:rsidR="00830276" w:rsidRDefault="00830276" w:rsidP="00830276">
      <w:r>
        <w:t>lst=[0,'','']</w:t>
      </w:r>
    </w:p>
    <w:p w14:paraId="4D7D5F18" w14:textId="77777777" w:rsidR="00830276" w:rsidRDefault="00830276" w:rsidP="00830276"/>
    <w:p w14:paraId="5DB5FA0D" w14:textId="77777777" w:rsidR="00830276" w:rsidRDefault="00830276" w:rsidP="00830276"/>
    <w:p w14:paraId="2946B8DD" w14:textId="77777777" w:rsidR="00830276" w:rsidRDefault="00830276" w:rsidP="00830276">
      <w:r>
        <w:t>for j in range(len(fileids)):</w:t>
      </w:r>
    </w:p>
    <w:p w14:paraId="192EBE98" w14:textId="77777777" w:rsidR="00830276" w:rsidRDefault="00830276" w:rsidP="00830276">
      <w:r>
        <w:t xml:space="preserve">    print(fileids[j]+" is getting read...")</w:t>
      </w:r>
    </w:p>
    <w:p w14:paraId="31528B8F" w14:textId="77777777" w:rsidR="00830276" w:rsidRDefault="00830276" w:rsidP="00830276">
      <w:r>
        <w:t xml:space="preserve">    x=newcorpus.open(fileids[j]).read().split('\r\n\r\n')</w:t>
      </w:r>
    </w:p>
    <w:p w14:paraId="46C0CB95" w14:textId="77777777" w:rsidR="00830276" w:rsidRDefault="00830276" w:rsidP="00830276">
      <w:r>
        <w:t xml:space="preserve">         </w:t>
      </w:r>
    </w:p>
    <w:p w14:paraId="6D4EFCC6" w14:textId="77777777" w:rsidR="00830276" w:rsidRDefault="00830276" w:rsidP="00830276">
      <w:r>
        <w:t xml:space="preserve">    startindexes = []</w:t>
      </w:r>
    </w:p>
    <w:p w14:paraId="0A443C7B" w14:textId="77777777" w:rsidR="00830276" w:rsidRDefault="00830276" w:rsidP="00830276">
      <w:r>
        <w:t xml:space="preserve">    endindexes = []</w:t>
      </w:r>
    </w:p>
    <w:p w14:paraId="76D0FA98" w14:textId="77777777" w:rsidR="00830276" w:rsidRDefault="00830276" w:rsidP="00830276"/>
    <w:p w14:paraId="4A2A9719" w14:textId="77777777" w:rsidR="00830276" w:rsidRDefault="00830276" w:rsidP="00830276">
      <w:r>
        <w:t xml:space="preserve">    for i, line in enumerate(x):</w:t>
      </w:r>
    </w:p>
    <w:p w14:paraId="5EF379EA" w14:textId="77777777" w:rsidR="00830276" w:rsidRDefault="00830276" w:rsidP="00830276">
      <w:r>
        <w:t xml:space="preserve">        if line == 'Body':</w:t>
      </w:r>
    </w:p>
    <w:p w14:paraId="3D98EC10" w14:textId="77777777" w:rsidR="00830276" w:rsidRDefault="00830276" w:rsidP="00830276">
      <w:r>
        <w:t xml:space="preserve">            startindexes.append(i)</w:t>
      </w:r>
    </w:p>
    <w:p w14:paraId="2EA4E46D" w14:textId="77777777" w:rsidR="00830276" w:rsidRDefault="00830276" w:rsidP="00830276">
      <w:r>
        <w:t xml:space="preserve">        if 'Load-Date:' in line:</w:t>
      </w:r>
    </w:p>
    <w:p w14:paraId="06DBEF6F" w14:textId="77777777" w:rsidR="00830276" w:rsidRDefault="00830276" w:rsidP="00830276">
      <w:r>
        <w:t xml:space="preserve">            endindexes.append(i)</w:t>
      </w:r>
    </w:p>
    <w:p w14:paraId="3E7D33E4" w14:textId="77777777" w:rsidR="00830276" w:rsidRDefault="00830276" w:rsidP="00830276"/>
    <w:p w14:paraId="643C7F01" w14:textId="77777777" w:rsidR="00830276" w:rsidRDefault="00830276" w:rsidP="00830276">
      <w:r>
        <w:t xml:space="preserve">    if len(startindexes) == 0 or len(endindexes) == 0:</w:t>
      </w:r>
    </w:p>
    <w:p w14:paraId="7FE126A5" w14:textId="77777777" w:rsidR="00830276" w:rsidRDefault="00830276" w:rsidP="00830276">
      <w:r>
        <w:t xml:space="preserve">        print("No 'BODY' or 'LOAD-DATE:' found in the text file.")</w:t>
      </w:r>
    </w:p>
    <w:p w14:paraId="7B948D9C" w14:textId="77777777" w:rsidR="00830276" w:rsidRDefault="00830276" w:rsidP="00830276">
      <w:r>
        <w:t xml:space="preserve">        continue  # Skip processing this file</w:t>
      </w:r>
    </w:p>
    <w:p w14:paraId="0D099BAD" w14:textId="77777777" w:rsidR="00830276" w:rsidRDefault="00830276" w:rsidP="00830276">
      <w:r>
        <w:t xml:space="preserve">    </w:t>
      </w:r>
    </w:p>
    <w:p w14:paraId="44A5F505" w14:textId="77777777" w:rsidR="00830276" w:rsidRDefault="00830276" w:rsidP="00830276">
      <w:r>
        <w:t xml:space="preserve">    cnt=1</w:t>
      </w:r>
    </w:p>
    <w:p w14:paraId="2DB58AFF" w14:textId="77777777" w:rsidR="00830276" w:rsidRDefault="00830276" w:rsidP="00830276">
      <w:r>
        <w:t xml:space="preserve">    titles=[]</w:t>
      </w:r>
    </w:p>
    <w:p w14:paraId="28A22BBC" w14:textId="77777777" w:rsidR="00830276" w:rsidRDefault="00830276" w:rsidP="00830276">
      <w:r>
        <w:t xml:space="preserve">    for k,s in enumerate(x):</w:t>
      </w:r>
    </w:p>
    <w:p w14:paraId="70748FA1" w14:textId="77777777" w:rsidR="00830276" w:rsidRDefault="00830276" w:rsidP="00830276">
      <w:r>
        <w:t xml:space="preserve">        if str(cnt)+"." in s:</w:t>
      </w:r>
    </w:p>
    <w:p w14:paraId="42B70681" w14:textId="77777777" w:rsidR="00830276" w:rsidRDefault="00830276" w:rsidP="00830276">
      <w:r>
        <w:t xml:space="preserve">            titles.append(s)</w:t>
      </w:r>
    </w:p>
    <w:p w14:paraId="028155D0" w14:textId="77777777" w:rsidR="00830276" w:rsidRDefault="00830276" w:rsidP="00830276">
      <w:r>
        <w:t xml:space="preserve">            cnt+=1</w:t>
      </w:r>
    </w:p>
    <w:p w14:paraId="36C5C2F6" w14:textId="77777777" w:rsidR="00830276" w:rsidRDefault="00830276" w:rsidP="00830276">
      <w:r>
        <w:t xml:space="preserve">    print("Length of titles in ",fileids[j], "are: ",len(titles)-1)</w:t>
      </w:r>
    </w:p>
    <w:p w14:paraId="5BD52C43" w14:textId="77777777" w:rsidR="00830276" w:rsidRDefault="00830276" w:rsidP="00830276"/>
    <w:p w14:paraId="1C0FEF77" w14:textId="77777777" w:rsidR="00830276" w:rsidRDefault="00830276" w:rsidP="00830276">
      <w:r>
        <w:t xml:space="preserve">    for ind in range(len(startindexes)):</w:t>
      </w:r>
    </w:p>
    <w:p w14:paraId="2A627C00" w14:textId="77777777" w:rsidR="00830276" w:rsidRDefault="00830276" w:rsidP="00830276">
      <w:r>
        <w:t xml:space="preserve">        if ind &gt;= len(endindexes):</w:t>
      </w:r>
    </w:p>
    <w:p w14:paraId="1F3BE8B0" w14:textId="77777777" w:rsidR="00830276" w:rsidRDefault="00830276" w:rsidP="00830276">
      <w:r>
        <w:lastRenderedPageBreak/>
        <w:t xml:space="preserve">            print("No corresponding 'LOAD-DATE:' found for 'BODY' index:", ind)</w:t>
      </w:r>
    </w:p>
    <w:p w14:paraId="585A75DD" w14:textId="77777777" w:rsidR="00830276" w:rsidRDefault="00830276" w:rsidP="00830276">
      <w:r>
        <w:t xml:space="preserve">            continue  # Skip this iteration</w:t>
      </w:r>
    </w:p>
    <w:p w14:paraId="21687588" w14:textId="77777777" w:rsidR="00830276" w:rsidRDefault="00830276" w:rsidP="00830276"/>
    <w:p w14:paraId="3F719881" w14:textId="77777777" w:rsidR="00830276" w:rsidRDefault="00830276" w:rsidP="00830276">
      <w:r>
        <w:t xml:space="preserve">        lst[0] = count</w:t>
      </w:r>
    </w:p>
    <w:p w14:paraId="03F46C40" w14:textId="77777777" w:rsidR="00830276" w:rsidRDefault="00830276" w:rsidP="00830276">
      <w:r>
        <w:t xml:space="preserve">        lst[1] = ''.join(x[startindexes[ind] + 2 : endindexes[ind]])</w:t>
      </w:r>
    </w:p>
    <w:p w14:paraId="52E98F7E" w14:textId="77777777" w:rsidR="00830276" w:rsidRDefault="00830276" w:rsidP="00830276">
      <w:r>
        <w:t xml:space="preserve">        lst[2] = titles[ind].strip()</w:t>
      </w:r>
    </w:p>
    <w:p w14:paraId="6532B01C" w14:textId="77777777" w:rsidR="00830276" w:rsidRDefault="00830276" w:rsidP="00830276">
      <w:r>
        <w:t xml:space="preserve">        df.loc[len(df.index)] = lst</w:t>
      </w:r>
    </w:p>
    <w:p w14:paraId="71F290B8" w14:textId="45325360" w:rsidR="00830276" w:rsidRDefault="00830276" w:rsidP="00830276">
      <w:r>
        <w:t xml:space="preserve">        count += 1</w:t>
      </w:r>
    </w:p>
    <w:p w14:paraId="3B5FB68E" w14:textId="01A6DB42" w:rsidR="00830276" w:rsidRDefault="00830276" w:rsidP="00830276">
      <w:r>
        <w:t>df.shape</w:t>
      </w:r>
    </w:p>
    <w:p w14:paraId="682C703C" w14:textId="77777777" w:rsidR="00830276" w:rsidRDefault="00830276" w:rsidP="00830276"/>
    <w:p w14:paraId="5EC80DE1" w14:textId="4BB5FAFC" w:rsidR="00830276" w:rsidRDefault="00830276" w:rsidP="00830276">
      <w:r w:rsidRPr="00830276">
        <w:t>df</w:t>
      </w:r>
    </w:p>
    <w:p w14:paraId="53A9FED5" w14:textId="77777777" w:rsidR="00830276" w:rsidRDefault="00830276" w:rsidP="00830276"/>
    <w:p w14:paraId="40A55DF2" w14:textId="77777777" w:rsidR="00830276" w:rsidRDefault="00830276" w:rsidP="00830276">
      <w:r>
        <w:t>import matplotlib.pyplot as plt</w:t>
      </w:r>
    </w:p>
    <w:p w14:paraId="2311D1B3" w14:textId="77777777" w:rsidR="00830276" w:rsidRDefault="00830276" w:rsidP="00830276">
      <w:r>
        <w:t>import seaborn as sns</w:t>
      </w:r>
    </w:p>
    <w:p w14:paraId="7DA6901F" w14:textId="77777777" w:rsidR="00830276" w:rsidRDefault="00830276" w:rsidP="00830276"/>
    <w:p w14:paraId="79F3FC21" w14:textId="77777777" w:rsidR="00830276" w:rsidRDefault="00830276" w:rsidP="00830276">
      <w:r>
        <w:t># Calculate article lengths using apply()</w:t>
      </w:r>
    </w:p>
    <w:p w14:paraId="201C7C65" w14:textId="77777777" w:rsidR="00830276" w:rsidRDefault="00830276" w:rsidP="00830276">
      <w:r>
        <w:t>df['Article Length'] = df['Body'].apply(len)</w:t>
      </w:r>
    </w:p>
    <w:p w14:paraId="7FDCF2A6" w14:textId="77777777" w:rsidR="00830276" w:rsidRDefault="00830276" w:rsidP="00830276"/>
    <w:p w14:paraId="5A55C0D7" w14:textId="77777777" w:rsidR="00830276" w:rsidRDefault="00830276" w:rsidP="00830276">
      <w:r>
        <w:t># Create a violin plot using Seaborn</w:t>
      </w:r>
    </w:p>
    <w:p w14:paraId="26D3DFBC" w14:textId="77777777" w:rsidR="00830276" w:rsidRDefault="00830276" w:rsidP="00830276">
      <w:r>
        <w:t>sns.violinplot(y=df['Article Length'])</w:t>
      </w:r>
    </w:p>
    <w:p w14:paraId="293AEACB" w14:textId="77777777" w:rsidR="00830276" w:rsidRDefault="00830276" w:rsidP="00830276"/>
    <w:p w14:paraId="544E29C3" w14:textId="77777777" w:rsidR="00830276" w:rsidRDefault="00830276" w:rsidP="00830276">
      <w:r>
        <w:t># Set plot title and labels</w:t>
      </w:r>
    </w:p>
    <w:p w14:paraId="55A50AA2" w14:textId="77777777" w:rsidR="00830276" w:rsidRDefault="00830276" w:rsidP="00830276">
      <w:r>
        <w:t>plt.title('Length of Article(Character)')</w:t>
      </w:r>
    </w:p>
    <w:p w14:paraId="3795DF2A" w14:textId="77777777" w:rsidR="00830276" w:rsidRDefault="00830276" w:rsidP="00830276">
      <w:r>
        <w:t>plt.xlabel('Articles')</w:t>
      </w:r>
    </w:p>
    <w:p w14:paraId="0B9F20D5" w14:textId="77777777" w:rsidR="00830276" w:rsidRDefault="00830276" w:rsidP="00830276">
      <w:r>
        <w:t>plt.ylabel('Length')</w:t>
      </w:r>
    </w:p>
    <w:p w14:paraId="72BB454C" w14:textId="77777777" w:rsidR="00830276" w:rsidRDefault="00830276" w:rsidP="00830276"/>
    <w:p w14:paraId="155E5E1D" w14:textId="77777777" w:rsidR="00830276" w:rsidRDefault="00830276" w:rsidP="00830276">
      <w:r>
        <w:t># Display the plot</w:t>
      </w:r>
    </w:p>
    <w:p w14:paraId="51F71C21" w14:textId="604D286B" w:rsidR="00830276" w:rsidRDefault="00830276" w:rsidP="00830276">
      <w:r>
        <w:t>plt.show()</w:t>
      </w:r>
    </w:p>
    <w:p w14:paraId="2C65163A" w14:textId="77777777" w:rsidR="00830276" w:rsidRDefault="00830276" w:rsidP="00830276"/>
    <w:p w14:paraId="55DEA2E5" w14:textId="77777777" w:rsidR="00830276" w:rsidRDefault="00830276" w:rsidP="00830276">
      <w:r>
        <w:t>import numpy as np</w:t>
      </w:r>
    </w:p>
    <w:p w14:paraId="591C1211" w14:textId="77777777" w:rsidR="00830276" w:rsidRDefault="00830276" w:rsidP="00830276"/>
    <w:p w14:paraId="24EDFF14" w14:textId="77777777" w:rsidR="00830276" w:rsidRDefault="00830276" w:rsidP="00830276">
      <w:r>
        <w:t># Calculate the length of the body text for each article</w:t>
      </w:r>
    </w:p>
    <w:p w14:paraId="595F6121" w14:textId="77777777" w:rsidR="00830276" w:rsidRDefault="00830276" w:rsidP="00830276">
      <w:r>
        <w:t>df['Body_length'] = df['Body'].str.len()</w:t>
      </w:r>
    </w:p>
    <w:p w14:paraId="3B1E180A" w14:textId="77777777" w:rsidR="00830276" w:rsidRDefault="00830276" w:rsidP="00830276"/>
    <w:p w14:paraId="0C8D0470" w14:textId="77777777" w:rsidR="00830276" w:rsidRDefault="00830276" w:rsidP="00830276">
      <w:r>
        <w:t># Convert the body length values to numeric</w:t>
      </w:r>
    </w:p>
    <w:p w14:paraId="18EFF722" w14:textId="77777777" w:rsidR="00830276" w:rsidRDefault="00830276" w:rsidP="00830276">
      <w:r>
        <w:lastRenderedPageBreak/>
        <w:t>df['Body_length'] = pd.to_numeric(df['Body_length'], errors='coerce')</w:t>
      </w:r>
    </w:p>
    <w:p w14:paraId="48E8A0E7" w14:textId="77777777" w:rsidR="00830276" w:rsidRDefault="00830276" w:rsidP="00830276"/>
    <w:p w14:paraId="1F7197AF" w14:textId="77777777" w:rsidR="00830276" w:rsidRDefault="00830276" w:rsidP="00830276">
      <w:r>
        <w:t># Assuming your DataFrame has a column named 'body' containing the numerical variable</w:t>
      </w:r>
    </w:p>
    <w:p w14:paraId="63D4DF47" w14:textId="77777777" w:rsidR="00830276" w:rsidRDefault="00830276" w:rsidP="00830276">
      <w:r>
        <w:t>Q1 = df['Body_length'].quantile(0.25)</w:t>
      </w:r>
    </w:p>
    <w:p w14:paraId="7886844D" w14:textId="77777777" w:rsidR="00830276" w:rsidRDefault="00830276" w:rsidP="00830276">
      <w:r>
        <w:t>Q3 = df['Body_length'].quantile(0.75)</w:t>
      </w:r>
    </w:p>
    <w:p w14:paraId="5B8E722F" w14:textId="77777777" w:rsidR="00830276" w:rsidRDefault="00830276" w:rsidP="00830276">
      <w:r>
        <w:t>IQR = Q3 - Q1</w:t>
      </w:r>
    </w:p>
    <w:p w14:paraId="02BF6ACA" w14:textId="77777777" w:rsidR="00830276" w:rsidRDefault="00830276" w:rsidP="00830276"/>
    <w:p w14:paraId="04708893" w14:textId="77777777" w:rsidR="00830276" w:rsidRDefault="00830276" w:rsidP="00830276">
      <w:r>
        <w:t># Define the lower and upper bounds for outliers</w:t>
      </w:r>
    </w:p>
    <w:p w14:paraId="6C3423ED" w14:textId="77777777" w:rsidR="00830276" w:rsidRDefault="00830276" w:rsidP="00830276">
      <w:r>
        <w:t>lower_bound = Q1 - 1.5 * IQR</w:t>
      </w:r>
    </w:p>
    <w:p w14:paraId="27533898" w14:textId="77777777" w:rsidR="00830276" w:rsidRDefault="00830276" w:rsidP="00830276">
      <w:r>
        <w:t>upper_bound = Q3 + 1.5 * IQR</w:t>
      </w:r>
    </w:p>
    <w:p w14:paraId="3EAEF35D" w14:textId="77777777" w:rsidR="00830276" w:rsidRDefault="00830276" w:rsidP="00830276"/>
    <w:p w14:paraId="58BB0FF3" w14:textId="77777777" w:rsidR="00830276" w:rsidRDefault="00830276" w:rsidP="00830276">
      <w:r>
        <w:t># Remove outliers from the DataFrame based on the body length</w:t>
      </w:r>
    </w:p>
    <w:p w14:paraId="1B5FBCF7" w14:textId="77777777" w:rsidR="00830276" w:rsidRDefault="00830276" w:rsidP="00830276">
      <w:r>
        <w:t>filtered_df = df[(df['Body_length'].notnull()) &amp; (df['Body_length'] &gt;= lower_bound) &amp; (df['Body_length'] &lt;= upper_bound)]</w:t>
      </w:r>
    </w:p>
    <w:p w14:paraId="42E1017C" w14:textId="77777777" w:rsidR="00830276" w:rsidRDefault="00830276" w:rsidP="00830276"/>
    <w:p w14:paraId="4D02BCE6" w14:textId="77777777" w:rsidR="00830276" w:rsidRDefault="00830276" w:rsidP="00830276">
      <w:r>
        <w:t># Reset the index of the filtered DataFrame</w:t>
      </w:r>
    </w:p>
    <w:p w14:paraId="07EDA8EB" w14:textId="7D15AF00" w:rsidR="00830276" w:rsidRDefault="00830276" w:rsidP="00830276">
      <w:r>
        <w:t>filtered_df1 = filtered_df.reset_index(drop=True)</w:t>
      </w:r>
    </w:p>
    <w:p w14:paraId="22FEE68F" w14:textId="77777777" w:rsidR="00830276" w:rsidRDefault="00830276" w:rsidP="00830276"/>
    <w:p w14:paraId="20E8AB97" w14:textId="77777777" w:rsidR="00830276" w:rsidRDefault="00830276" w:rsidP="00830276">
      <w:r>
        <w:t># Remove rows with NaN values from the DataFrame</w:t>
      </w:r>
    </w:p>
    <w:p w14:paraId="4C598EC2" w14:textId="190B87A4" w:rsidR="00830276" w:rsidRDefault="00830276" w:rsidP="00830276">
      <w:r>
        <w:t>filtered_df1.dropna(inplace=True)</w:t>
      </w:r>
    </w:p>
    <w:p w14:paraId="65ECF3FB" w14:textId="77777777" w:rsidR="00830276" w:rsidRDefault="00830276" w:rsidP="00830276"/>
    <w:p w14:paraId="3F78A717" w14:textId="2D8FEC8A" w:rsidR="00830276" w:rsidRDefault="00830276" w:rsidP="00830276">
      <w:r w:rsidRPr="00830276">
        <w:t>filtered_df1 = filtered_df1[filtered_df1['Body'].str.len() &gt; 0]</w:t>
      </w:r>
    </w:p>
    <w:p w14:paraId="0C449205" w14:textId="77777777" w:rsidR="00830276" w:rsidRDefault="00830276" w:rsidP="00830276"/>
    <w:p w14:paraId="1E23529E" w14:textId="3908440F" w:rsidR="00830276" w:rsidRDefault="00830276" w:rsidP="00830276">
      <w:r w:rsidRPr="00830276">
        <w:t>filtered_df1</w:t>
      </w:r>
    </w:p>
    <w:p w14:paraId="48C7FAE7" w14:textId="77777777" w:rsidR="00830276" w:rsidRDefault="00830276" w:rsidP="00830276"/>
    <w:p w14:paraId="79B08BA4" w14:textId="77777777" w:rsidR="00830276" w:rsidRDefault="00830276" w:rsidP="00830276">
      <w:r>
        <w:t># Create a violin plot using Seaborn</w:t>
      </w:r>
    </w:p>
    <w:p w14:paraId="04E9FFD4" w14:textId="77777777" w:rsidR="00830276" w:rsidRDefault="00830276" w:rsidP="00830276">
      <w:r>
        <w:t>sns.violinplot(y=filtered_df1['Body_length'])</w:t>
      </w:r>
    </w:p>
    <w:p w14:paraId="20081533" w14:textId="77777777" w:rsidR="00830276" w:rsidRDefault="00830276" w:rsidP="00830276"/>
    <w:p w14:paraId="71220D4E" w14:textId="77777777" w:rsidR="00830276" w:rsidRDefault="00830276" w:rsidP="00830276">
      <w:r>
        <w:t># Set plot title and labels</w:t>
      </w:r>
    </w:p>
    <w:p w14:paraId="426569FD" w14:textId="77777777" w:rsidR="00830276" w:rsidRDefault="00830276" w:rsidP="00830276">
      <w:r>
        <w:t>plt.title('Length of Article(Character)')</w:t>
      </w:r>
    </w:p>
    <w:p w14:paraId="479FE41A" w14:textId="77777777" w:rsidR="00830276" w:rsidRDefault="00830276" w:rsidP="00830276">
      <w:r>
        <w:t>plt.xlabel('Articles')</w:t>
      </w:r>
    </w:p>
    <w:p w14:paraId="5BFEA770" w14:textId="77777777" w:rsidR="00830276" w:rsidRDefault="00830276" w:rsidP="00830276">
      <w:r>
        <w:t>plt.ylabel('Length')</w:t>
      </w:r>
    </w:p>
    <w:p w14:paraId="536A6667" w14:textId="77777777" w:rsidR="00830276" w:rsidRDefault="00830276" w:rsidP="00830276"/>
    <w:p w14:paraId="33E75AC8" w14:textId="77777777" w:rsidR="00830276" w:rsidRDefault="00830276" w:rsidP="00830276">
      <w:r>
        <w:t># Display the plot</w:t>
      </w:r>
    </w:p>
    <w:p w14:paraId="55E6A64D" w14:textId="4D926A92" w:rsidR="00830276" w:rsidRDefault="00830276" w:rsidP="00830276">
      <w:r>
        <w:t>plt.show()</w:t>
      </w:r>
    </w:p>
    <w:p w14:paraId="6DFCD1EF" w14:textId="77777777" w:rsidR="00830276" w:rsidRDefault="00830276" w:rsidP="00830276">
      <w:r>
        <w:lastRenderedPageBreak/>
        <w:t># Calculate average article length</w:t>
      </w:r>
    </w:p>
    <w:p w14:paraId="170EB796" w14:textId="77777777" w:rsidR="00830276" w:rsidRDefault="00830276" w:rsidP="00830276">
      <w:r>
        <w:t>average_length = filtered_df1['Body_length'].mean()</w:t>
      </w:r>
    </w:p>
    <w:p w14:paraId="2AA5AF6A" w14:textId="77777777" w:rsidR="00830276" w:rsidRDefault="00830276" w:rsidP="00830276"/>
    <w:p w14:paraId="314738A5" w14:textId="77777777" w:rsidR="00830276" w:rsidRDefault="00830276" w:rsidP="00830276">
      <w:r>
        <w:t># Print the average length</w:t>
      </w:r>
    </w:p>
    <w:p w14:paraId="3446396C" w14:textId="1454E231" w:rsidR="00830276" w:rsidRDefault="00830276" w:rsidP="00830276">
      <w:r>
        <w:t>print("Average article length:", average_length)</w:t>
      </w:r>
    </w:p>
    <w:p w14:paraId="2D9762E7" w14:textId="77777777" w:rsidR="00830276" w:rsidRDefault="00830276" w:rsidP="00830276"/>
    <w:p w14:paraId="259E4507" w14:textId="77777777" w:rsidR="00830276" w:rsidRDefault="00830276" w:rsidP="00830276">
      <w:r>
        <w:t>import string</w:t>
      </w:r>
    </w:p>
    <w:p w14:paraId="43CAD2BE" w14:textId="77777777" w:rsidR="00830276" w:rsidRDefault="00830276" w:rsidP="00830276">
      <w:r>
        <w:t># Define a function to remove punctuation from a text</w:t>
      </w:r>
    </w:p>
    <w:p w14:paraId="57039B83" w14:textId="77777777" w:rsidR="00830276" w:rsidRDefault="00830276" w:rsidP="00830276">
      <w:r>
        <w:t>def remove_punctuation(text):</w:t>
      </w:r>
    </w:p>
    <w:p w14:paraId="4071DE49" w14:textId="77777777" w:rsidR="00830276" w:rsidRDefault="00830276" w:rsidP="00830276">
      <w:r>
        <w:t xml:space="preserve">    no_punct = ''.join([c for c in text if c not in string.punctuation])</w:t>
      </w:r>
    </w:p>
    <w:p w14:paraId="6B696D5C" w14:textId="77777777" w:rsidR="00830276" w:rsidRDefault="00830276" w:rsidP="00830276">
      <w:r>
        <w:t xml:space="preserve">    return no_punct</w:t>
      </w:r>
    </w:p>
    <w:p w14:paraId="46955044" w14:textId="77777777" w:rsidR="00830276" w:rsidRDefault="00830276" w:rsidP="00830276"/>
    <w:p w14:paraId="693525A1" w14:textId="77777777" w:rsidR="00830276" w:rsidRDefault="00830276" w:rsidP="00830276">
      <w:r>
        <w:t># Apply the remove_punctuation function to the 'Body' column</w:t>
      </w:r>
    </w:p>
    <w:p w14:paraId="36F18507" w14:textId="77777777" w:rsidR="00830276" w:rsidRDefault="00830276" w:rsidP="00830276">
      <w:r>
        <w:t>df['Body Without Punctuation'] = filtered_df1['Body'].apply(remove_punctuation)</w:t>
      </w:r>
    </w:p>
    <w:p w14:paraId="6A893AD4" w14:textId="77777777" w:rsidR="00830276" w:rsidRDefault="00830276" w:rsidP="00830276"/>
    <w:p w14:paraId="2DA2B653" w14:textId="77777777" w:rsidR="00830276" w:rsidRDefault="00830276" w:rsidP="00830276">
      <w:r>
        <w:t># Print the modified DataFrame</w:t>
      </w:r>
    </w:p>
    <w:p w14:paraId="563969CA" w14:textId="77777777" w:rsidR="00830276" w:rsidRDefault="00830276" w:rsidP="00830276">
      <w:r>
        <w:t>print(df['Body Without Punctuation'])</w:t>
      </w:r>
    </w:p>
    <w:p w14:paraId="739C49D7" w14:textId="77777777" w:rsidR="00830276" w:rsidRDefault="00830276" w:rsidP="00830276"/>
    <w:p w14:paraId="4DC9A6AE" w14:textId="77777777" w:rsidR="00830276" w:rsidRDefault="00830276" w:rsidP="00830276">
      <w:r>
        <w:t># Remove NaN values from the 'Body Without Punctuation' column</w:t>
      </w:r>
    </w:p>
    <w:p w14:paraId="311A95C0" w14:textId="4C0C3881" w:rsidR="00830276" w:rsidRDefault="00830276" w:rsidP="00830276">
      <w:r>
        <w:t>df.dropna(subset=['Body Without Punctuation'], inplace=True)</w:t>
      </w:r>
    </w:p>
    <w:p w14:paraId="3D6072CC" w14:textId="77777777" w:rsidR="00830276" w:rsidRDefault="00830276" w:rsidP="00830276"/>
    <w:p w14:paraId="60D624C3" w14:textId="00951117" w:rsidR="00830276" w:rsidRDefault="00830276" w:rsidP="00830276">
      <w:r w:rsidRPr="00830276">
        <w:t>filtered_df1 = filtered_df1[df['Body Without Punctuation'].str.len() &gt; 0]</w:t>
      </w:r>
    </w:p>
    <w:p w14:paraId="0844B9DD" w14:textId="5FCA2464" w:rsidR="00830276" w:rsidRDefault="00830276" w:rsidP="00830276">
      <w:r w:rsidRPr="00830276">
        <w:t>filtered_df1</w:t>
      </w:r>
    </w:p>
    <w:p w14:paraId="664C4DA0" w14:textId="77777777" w:rsidR="00830276" w:rsidRDefault="00830276" w:rsidP="00830276"/>
    <w:p w14:paraId="2DB04543" w14:textId="77777777" w:rsidR="00830276" w:rsidRDefault="00830276" w:rsidP="00830276">
      <w:r>
        <w:t>import nltk</w:t>
      </w:r>
    </w:p>
    <w:p w14:paraId="5E5DF939" w14:textId="77777777" w:rsidR="00830276" w:rsidRDefault="00830276" w:rsidP="00830276">
      <w:r>
        <w:t>from nltk.corpus import stopwords</w:t>
      </w:r>
    </w:p>
    <w:p w14:paraId="562EF066" w14:textId="77777777" w:rsidR="00830276" w:rsidRDefault="00830276" w:rsidP="00830276">
      <w:r>
        <w:t>from nltk.tokenize import word_tokenize</w:t>
      </w:r>
    </w:p>
    <w:p w14:paraId="61C95A16" w14:textId="77777777" w:rsidR="00830276" w:rsidRDefault="00830276" w:rsidP="00830276"/>
    <w:p w14:paraId="0491E074" w14:textId="77777777" w:rsidR="00830276" w:rsidRDefault="00830276" w:rsidP="00830276">
      <w:r>
        <w:t xml:space="preserve">nltk.download('punkt')  </w:t>
      </w:r>
    </w:p>
    <w:p w14:paraId="6B5C692D" w14:textId="77777777" w:rsidR="00830276" w:rsidRDefault="00830276" w:rsidP="00830276">
      <w:r>
        <w:t>nltk.download('stopwords')</w:t>
      </w:r>
    </w:p>
    <w:p w14:paraId="533BD58A" w14:textId="77777777" w:rsidR="00830276" w:rsidRDefault="00830276" w:rsidP="00830276"/>
    <w:p w14:paraId="397BE214" w14:textId="77777777" w:rsidR="00830276" w:rsidRDefault="00830276" w:rsidP="00830276">
      <w:r>
        <w:t>import string</w:t>
      </w:r>
    </w:p>
    <w:p w14:paraId="609CF606" w14:textId="77777777" w:rsidR="00830276" w:rsidRDefault="00830276" w:rsidP="00830276"/>
    <w:p w14:paraId="00973F71" w14:textId="77777777" w:rsidR="00830276" w:rsidRDefault="00830276" w:rsidP="00830276">
      <w:r>
        <w:t># Retrieve the list of stopwords</w:t>
      </w:r>
    </w:p>
    <w:p w14:paraId="45697DCF" w14:textId="77777777" w:rsidR="00830276" w:rsidRDefault="00830276" w:rsidP="00830276">
      <w:r>
        <w:t>stop_words = set(stopwords.words('english'))</w:t>
      </w:r>
    </w:p>
    <w:p w14:paraId="7B0C4B09" w14:textId="77777777" w:rsidR="00830276" w:rsidRDefault="00830276" w:rsidP="00830276"/>
    <w:p w14:paraId="21A77F99" w14:textId="77777777" w:rsidR="00830276" w:rsidRDefault="00830276" w:rsidP="00830276">
      <w:r>
        <w:t># Define a function to remove stopwords from a text</w:t>
      </w:r>
    </w:p>
    <w:p w14:paraId="31D6D6A4" w14:textId="77777777" w:rsidR="00830276" w:rsidRDefault="00830276" w:rsidP="00830276">
      <w:r>
        <w:t>def remove_stopwords(text):</w:t>
      </w:r>
    </w:p>
    <w:p w14:paraId="19F5250D" w14:textId="77777777" w:rsidR="00830276" w:rsidRDefault="00830276" w:rsidP="00830276">
      <w:r>
        <w:t xml:space="preserve">    tokens = word_tokenize(text)</w:t>
      </w:r>
    </w:p>
    <w:p w14:paraId="6C9B2489" w14:textId="77777777" w:rsidR="00830276" w:rsidRDefault="00830276" w:rsidP="00830276">
      <w:r>
        <w:t xml:space="preserve">    filtered_tokens = [token for token in tokens if token.lower() not in stop_words]</w:t>
      </w:r>
    </w:p>
    <w:p w14:paraId="16D57A2F" w14:textId="77777777" w:rsidR="00830276" w:rsidRDefault="00830276" w:rsidP="00830276">
      <w:r>
        <w:t xml:space="preserve">    no_stopwords_text = ' '.join(filtered_tokens)</w:t>
      </w:r>
    </w:p>
    <w:p w14:paraId="16BD0B75" w14:textId="77777777" w:rsidR="00830276" w:rsidRDefault="00830276" w:rsidP="00830276">
      <w:r>
        <w:t xml:space="preserve">    return no_stopwords_text</w:t>
      </w:r>
    </w:p>
    <w:p w14:paraId="6D6D4BB0" w14:textId="77777777" w:rsidR="00830276" w:rsidRDefault="00830276" w:rsidP="00830276"/>
    <w:p w14:paraId="14FD8405" w14:textId="77777777" w:rsidR="00830276" w:rsidRDefault="00830276" w:rsidP="00830276">
      <w:r>
        <w:t># Apply the remove_stopwords function to the 'Body' column</w:t>
      </w:r>
    </w:p>
    <w:p w14:paraId="5CBE68A4" w14:textId="77777777" w:rsidR="00830276" w:rsidRDefault="00830276" w:rsidP="00830276">
      <w:r>
        <w:t>df['Body Without Stopwords'] = df['Body Without Punctuation'].apply(remove_stopwords)</w:t>
      </w:r>
    </w:p>
    <w:p w14:paraId="0FC13798" w14:textId="77777777" w:rsidR="00830276" w:rsidRDefault="00830276" w:rsidP="00830276"/>
    <w:p w14:paraId="027E77CC" w14:textId="77777777" w:rsidR="00830276" w:rsidRDefault="00830276" w:rsidP="00830276">
      <w:r>
        <w:t># Print the modified DataFrame</w:t>
      </w:r>
    </w:p>
    <w:p w14:paraId="0A8BBB8D" w14:textId="48C67BB7" w:rsidR="00830276" w:rsidRDefault="00830276" w:rsidP="00830276">
      <w:r>
        <w:t>print(df['Body Without Stopwords'])</w:t>
      </w:r>
    </w:p>
    <w:p w14:paraId="64A774C1" w14:textId="77777777" w:rsidR="00830276" w:rsidRDefault="00830276" w:rsidP="00830276"/>
    <w:p w14:paraId="3559EF3D" w14:textId="77777777" w:rsidR="00830276" w:rsidRDefault="00830276" w:rsidP="00830276">
      <w:r>
        <w:t># Define a function to calculate the frequency of non-stopwords in a text</w:t>
      </w:r>
    </w:p>
    <w:p w14:paraId="563BB892" w14:textId="77777777" w:rsidR="00830276" w:rsidRDefault="00830276" w:rsidP="00830276">
      <w:r>
        <w:t>def calculate_non_stopword_frequency(text):</w:t>
      </w:r>
    </w:p>
    <w:p w14:paraId="4C24A8D5" w14:textId="77777777" w:rsidR="00830276" w:rsidRDefault="00830276" w:rsidP="00830276">
      <w:r>
        <w:t xml:space="preserve">    tokens = word_tokenize(text)</w:t>
      </w:r>
    </w:p>
    <w:p w14:paraId="356DCD85" w14:textId="77777777" w:rsidR="00830276" w:rsidRDefault="00830276" w:rsidP="00830276">
      <w:r>
        <w:t xml:space="preserve">    non_stopwords = [token for token in tokens if token.lower() not in stop_words]</w:t>
      </w:r>
    </w:p>
    <w:p w14:paraId="50722E7F" w14:textId="77777777" w:rsidR="00830276" w:rsidRDefault="00830276" w:rsidP="00830276">
      <w:r>
        <w:t xml:space="preserve">    non_stopwords_count = len(non_stopwords)</w:t>
      </w:r>
    </w:p>
    <w:p w14:paraId="476EAD68" w14:textId="77777777" w:rsidR="00830276" w:rsidRDefault="00830276" w:rsidP="00830276">
      <w:r>
        <w:t xml:space="preserve">    return non_stopwords_count</w:t>
      </w:r>
    </w:p>
    <w:p w14:paraId="7BFF3E80" w14:textId="77777777" w:rsidR="00830276" w:rsidRDefault="00830276" w:rsidP="00830276"/>
    <w:p w14:paraId="0A0DBEE5" w14:textId="77777777" w:rsidR="00830276" w:rsidRDefault="00830276" w:rsidP="00830276">
      <w:r>
        <w:t># Apply the calculate_non_stopword_frequency function to the 'Body' column</w:t>
      </w:r>
    </w:p>
    <w:p w14:paraId="4C611D8C" w14:textId="77777777" w:rsidR="00830276" w:rsidRDefault="00830276" w:rsidP="00830276">
      <w:r>
        <w:t>df['Non-Stopword Frequency'] = df['Body Without Punctuation'].apply(calculate_non_stopword_frequency)</w:t>
      </w:r>
    </w:p>
    <w:p w14:paraId="44B77334" w14:textId="77777777" w:rsidR="00830276" w:rsidRDefault="00830276" w:rsidP="00830276"/>
    <w:p w14:paraId="4CCB6895" w14:textId="77777777" w:rsidR="00830276" w:rsidRDefault="00830276" w:rsidP="00830276">
      <w:r>
        <w:t># Print the modified DataFrame</w:t>
      </w:r>
    </w:p>
    <w:p w14:paraId="6579FC12" w14:textId="3277FC0A" w:rsidR="00830276" w:rsidRDefault="00830276" w:rsidP="00830276">
      <w:r>
        <w:t>print(df['Non-Stopword Frequency'])</w:t>
      </w:r>
    </w:p>
    <w:p w14:paraId="46EC45BC" w14:textId="77777777" w:rsidR="00830276" w:rsidRDefault="00830276" w:rsidP="00830276"/>
    <w:p w14:paraId="1F92EFDD" w14:textId="77777777" w:rsidR="00830276" w:rsidRDefault="00830276" w:rsidP="00830276">
      <w:r>
        <w:t># Define a function to calculate the frequency of non-stopwords in a text</w:t>
      </w:r>
    </w:p>
    <w:p w14:paraId="6308B026" w14:textId="77777777" w:rsidR="00830276" w:rsidRDefault="00830276" w:rsidP="00830276">
      <w:r>
        <w:t>def calculate_non_stopword_frequency(text):</w:t>
      </w:r>
    </w:p>
    <w:p w14:paraId="5F5A8ADA" w14:textId="77777777" w:rsidR="00830276" w:rsidRDefault="00830276" w:rsidP="00830276">
      <w:r>
        <w:t xml:space="preserve">    tokens = word_tokenize(text)</w:t>
      </w:r>
    </w:p>
    <w:p w14:paraId="2F8DC05D" w14:textId="77777777" w:rsidR="00830276" w:rsidRDefault="00830276" w:rsidP="00830276">
      <w:r>
        <w:t xml:space="preserve">    non_stopwords = [token for token in tokens if token.lower() not in stop_words]</w:t>
      </w:r>
    </w:p>
    <w:p w14:paraId="6C196A3A" w14:textId="77777777" w:rsidR="00830276" w:rsidRDefault="00830276" w:rsidP="00830276">
      <w:r>
        <w:t xml:space="preserve">    non_stopwords_count = len(non_stopwords)</w:t>
      </w:r>
    </w:p>
    <w:p w14:paraId="260D26FC" w14:textId="77777777" w:rsidR="00830276" w:rsidRDefault="00830276" w:rsidP="00830276">
      <w:r>
        <w:t xml:space="preserve">    return non_stopwords_count</w:t>
      </w:r>
    </w:p>
    <w:p w14:paraId="619D6B62" w14:textId="77777777" w:rsidR="00830276" w:rsidRDefault="00830276" w:rsidP="00830276"/>
    <w:p w14:paraId="6F2D86A2" w14:textId="77777777" w:rsidR="00830276" w:rsidRDefault="00830276" w:rsidP="00830276">
      <w:r>
        <w:lastRenderedPageBreak/>
        <w:t># Apply the calculate_non_stopword_frequency function to the 'Body' column</w:t>
      </w:r>
    </w:p>
    <w:p w14:paraId="4092F49B" w14:textId="77777777" w:rsidR="00830276" w:rsidRDefault="00830276" w:rsidP="00830276">
      <w:r>
        <w:t>df['Non-Stopword Frequency'] = df['Body Without Punctuation'].apply(calculate_non_stopword_frequency)</w:t>
      </w:r>
    </w:p>
    <w:p w14:paraId="60BEAC9B" w14:textId="77777777" w:rsidR="00830276" w:rsidRDefault="00830276" w:rsidP="00830276"/>
    <w:p w14:paraId="0DF0AF65" w14:textId="77777777" w:rsidR="00830276" w:rsidRDefault="00830276" w:rsidP="00830276">
      <w:r>
        <w:t># Print the modified DataFrame</w:t>
      </w:r>
    </w:p>
    <w:p w14:paraId="2C1F0B0F" w14:textId="65857D8C" w:rsidR="00830276" w:rsidRDefault="00830276" w:rsidP="00830276">
      <w:r>
        <w:t>print(df['Non-Stopword Frequency'])</w:t>
      </w:r>
    </w:p>
    <w:p w14:paraId="031E60E6" w14:textId="77777777" w:rsidR="00830276" w:rsidRDefault="00830276" w:rsidP="00830276"/>
    <w:p w14:paraId="5C289882" w14:textId="77777777" w:rsidR="00830276" w:rsidRDefault="00830276" w:rsidP="00830276">
      <w:r>
        <w:t># Define a function to calculate the frequency of stopwords in a text</w:t>
      </w:r>
    </w:p>
    <w:p w14:paraId="1C6F9AC8" w14:textId="77777777" w:rsidR="00830276" w:rsidRDefault="00830276" w:rsidP="00830276">
      <w:r>
        <w:t>def calculate_stopword_frequency(text):</w:t>
      </w:r>
    </w:p>
    <w:p w14:paraId="00919F2F" w14:textId="77777777" w:rsidR="00830276" w:rsidRDefault="00830276" w:rsidP="00830276">
      <w:r>
        <w:t xml:space="preserve">    tokens = word_tokenize(text)</w:t>
      </w:r>
    </w:p>
    <w:p w14:paraId="6D948E36" w14:textId="77777777" w:rsidR="00830276" w:rsidRDefault="00830276" w:rsidP="00830276">
      <w:r>
        <w:t xml:space="preserve">    stopwords_count = sum(1 for token in tokens if token.lower() in stop_words)</w:t>
      </w:r>
    </w:p>
    <w:p w14:paraId="77209A09" w14:textId="77777777" w:rsidR="00830276" w:rsidRDefault="00830276" w:rsidP="00830276">
      <w:r>
        <w:t xml:space="preserve">    return stopwords_count</w:t>
      </w:r>
    </w:p>
    <w:p w14:paraId="38C250B8" w14:textId="77777777" w:rsidR="00830276" w:rsidRDefault="00830276" w:rsidP="00830276"/>
    <w:p w14:paraId="119F69A7" w14:textId="77777777" w:rsidR="00830276" w:rsidRDefault="00830276" w:rsidP="00830276">
      <w:r>
        <w:t># Apply the calculate_stopword_frequency function to the 'Body' column</w:t>
      </w:r>
    </w:p>
    <w:p w14:paraId="2BA4F819" w14:textId="77777777" w:rsidR="00830276" w:rsidRDefault="00830276" w:rsidP="00830276">
      <w:r>
        <w:t>df['Stopword Frequency'] = df['Body Without Punctuation'].apply(calculate_stopword_frequency)</w:t>
      </w:r>
    </w:p>
    <w:p w14:paraId="72CE950C" w14:textId="77777777" w:rsidR="00830276" w:rsidRDefault="00830276" w:rsidP="00830276"/>
    <w:p w14:paraId="7A38CF83" w14:textId="77777777" w:rsidR="00830276" w:rsidRDefault="00830276" w:rsidP="00830276">
      <w:r>
        <w:t># Print the modified DataFrame</w:t>
      </w:r>
    </w:p>
    <w:p w14:paraId="7D544C2B" w14:textId="707DD2FE" w:rsidR="00830276" w:rsidRDefault="00830276" w:rsidP="00830276">
      <w:r>
        <w:t>print(df['Stopword Frequency'])</w:t>
      </w:r>
    </w:p>
    <w:p w14:paraId="729871D4" w14:textId="77777777" w:rsidR="00830276" w:rsidRDefault="00830276" w:rsidP="00830276"/>
    <w:p w14:paraId="23AC3967" w14:textId="77777777" w:rsidR="00830276" w:rsidRDefault="00830276" w:rsidP="00830276">
      <w:r>
        <w:t>plt.figure(figsize=(10, 6))</w:t>
      </w:r>
    </w:p>
    <w:p w14:paraId="2122F7E4" w14:textId="77777777" w:rsidR="00830276" w:rsidRDefault="00830276" w:rsidP="00830276">
      <w:r>
        <w:t>sns.violinplot(data=df, y=df['Stopword Frequency'])</w:t>
      </w:r>
    </w:p>
    <w:p w14:paraId="558CA6A4" w14:textId="77777777" w:rsidR="00830276" w:rsidRDefault="00830276" w:rsidP="00830276">
      <w:r>
        <w:t>plt.xlabel('Stopword Frequency')</w:t>
      </w:r>
    </w:p>
    <w:p w14:paraId="0FE1BFFE" w14:textId="77777777" w:rsidR="00830276" w:rsidRDefault="00830276" w:rsidP="00830276">
      <w:r>
        <w:t>plt.ylabel('Frequency')</w:t>
      </w:r>
    </w:p>
    <w:p w14:paraId="628F21A7" w14:textId="77777777" w:rsidR="00830276" w:rsidRDefault="00830276" w:rsidP="00830276">
      <w:r>
        <w:t>plt.title('Distribution of Stopword Frequency')</w:t>
      </w:r>
    </w:p>
    <w:p w14:paraId="710B3ED0" w14:textId="280AEE38" w:rsidR="00830276" w:rsidRDefault="00830276" w:rsidP="00830276">
      <w:r>
        <w:t>plt.show()</w:t>
      </w:r>
    </w:p>
    <w:p w14:paraId="2939AF90" w14:textId="77777777" w:rsidR="00830276" w:rsidRDefault="00830276" w:rsidP="00830276"/>
    <w:p w14:paraId="7B97C6AB" w14:textId="77777777" w:rsidR="00830276" w:rsidRDefault="00830276" w:rsidP="00830276">
      <w:r>
        <w:t># Calculate average article length</w:t>
      </w:r>
    </w:p>
    <w:p w14:paraId="08AD8EB4" w14:textId="77777777" w:rsidR="00830276" w:rsidRDefault="00830276" w:rsidP="00830276">
      <w:r>
        <w:t>average_frquency = df['Stopword Frequency'].mean()</w:t>
      </w:r>
    </w:p>
    <w:p w14:paraId="0548372E" w14:textId="77777777" w:rsidR="00830276" w:rsidRDefault="00830276" w:rsidP="00830276"/>
    <w:p w14:paraId="3E79A47F" w14:textId="77777777" w:rsidR="00830276" w:rsidRDefault="00830276" w:rsidP="00830276">
      <w:r>
        <w:t># Print the average length</w:t>
      </w:r>
    </w:p>
    <w:p w14:paraId="17AE0F1F" w14:textId="5BA86C3C" w:rsidR="00830276" w:rsidRDefault="00830276" w:rsidP="00830276">
      <w:r>
        <w:t>print("Average frequency count of stopwords::", average_frquency)</w:t>
      </w:r>
    </w:p>
    <w:p w14:paraId="13F6FA61" w14:textId="77777777" w:rsidR="00830276" w:rsidRDefault="00830276" w:rsidP="00830276"/>
    <w:p w14:paraId="2FD3072C" w14:textId="77777777" w:rsidR="00830276" w:rsidRDefault="00830276" w:rsidP="00830276">
      <w:r>
        <w:t>plt.figure(figsize=(10, 6))</w:t>
      </w:r>
    </w:p>
    <w:p w14:paraId="4DC6E4B2" w14:textId="77777777" w:rsidR="00830276" w:rsidRDefault="00830276" w:rsidP="00830276">
      <w:r>
        <w:t>sns.violinplot(data=df, y=df['Non-Stopword Frequency'])</w:t>
      </w:r>
    </w:p>
    <w:p w14:paraId="624065F7" w14:textId="77777777" w:rsidR="00830276" w:rsidRDefault="00830276" w:rsidP="00830276">
      <w:r>
        <w:t>plt.xlabel('Non-Stopword Frequency')</w:t>
      </w:r>
    </w:p>
    <w:p w14:paraId="5B94A4BF" w14:textId="77777777" w:rsidR="00830276" w:rsidRDefault="00830276" w:rsidP="00830276">
      <w:r>
        <w:lastRenderedPageBreak/>
        <w:t>plt.ylabel('Frequency')</w:t>
      </w:r>
    </w:p>
    <w:p w14:paraId="7081226E" w14:textId="77777777" w:rsidR="00830276" w:rsidRDefault="00830276" w:rsidP="00830276">
      <w:r>
        <w:t>plt.title('Distribution of Not-Stopword Frequency')</w:t>
      </w:r>
    </w:p>
    <w:p w14:paraId="0AE6D7D5" w14:textId="2512B725" w:rsidR="00830276" w:rsidRDefault="00830276" w:rsidP="00830276">
      <w:r>
        <w:t>plt.show()</w:t>
      </w:r>
    </w:p>
    <w:p w14:paraId="1F3556FD" w14:textId="77777777" w:rsidR="00830276" w:rsidRDefault="00830276" w:rsidP="00830276"/>
    <w:p w14:paraId="31CC9D14" w14:textId="77777777" w:rsidR="00830276" w:rsidRDefault="00830276" w:rsidP="00830276">
      <w:r>
        <w:t># Calculate average article length</w:t>
      </w:r>
    </w:p>
    <w:p w14:paraId="11B2E122" w14:textId="77777777" w:rsidR="00830276" w:rsidRDefault="00830276" w:rsidP="00830276">
      <w:r>
        <w:t>average_frquency = df['Non-Stopword Frequency'].mean()</w:t>
      </w:r>
    </w:p>
    <w:p w14:paraId="1673992A" w14:textId="77777777" w:rsidR="00830276" w:rsidRDefault="00830276" w:rsidP="00830276"/>
    <w:p w14:paraId="6BC7A27E" w14:textId="77777777" w:rsidR="00830276" w:rsidRDefault="00830276" w:rsidP="00830276">
      <w:r>
        <w:t># Print the average length</w:t>
      </w:r>
    </w:p>
    <w:p w14:paraId="0E50126E" w14:textId="64B1AB7D" w:rsidR="00830276" w:rsidRDefault="00830276" w:rsidP="00830276">
      <w:r>
        <w:t>print("Average frequency count of Non-stopwords::", average_frquency)</w:t>
      </w:r>
    </w:p>
    <w:p w14:paraId="7A2E9616" w14:textId="77777777" w:rsidR="00830276" w:rsidRDefault="00830276" w:rsidP="00830276"/>
    <w:p w14:paraId="1179DB15" w14:textId="77777777" w:rsidR="00830276" w:rsidRDefault="00830276" w:rsidP="00830276">
      <w:r>
        <w:t>import nltk</w:t>
      </w:r>
    </w:p>
    <w:p w14:paraId="0AD6706D" w14:textId="77777777" w:rsidR="00830276" w:rsidRDefault="00830276" w:rsidP="00830276">
      <w:r>
        <w:t>from sklearn.feature_extraction.text import CountVectorizer</w:t>
      </w:r>
    </w:p>
    <w:p w14:paraId="5FA3B720" w14:textId="77777777" w:rsidR="00830276" w:rsidRDefault="00830276" w:rsidP="00830276"/>
    <w:p w14:paraId="26B522F0" w14:textId="77777777" w:rsidR="00830276" w:rsidRDefault="00830276" w:rsidP="00830276">
      <w:r>
        <w:t>nltk.download('stopwords')</w:t>
      </w:r>
    </w:p>
    <w:p w14:paraId="0E0A22A3" w14:textId="77777777" w:rsidR="00830276" w:rsidRDefault="00830276" w:rsidP="00830276"/>
    <w:p w14:paraId="35DF8BB3" w14:textId="77777777" w:rsidR="00830276" w:rsidRDefault="00830276" w:rsidP="00830276">
      <w:r>
        <w:t>from nltk.corpus import stopwords</w:t>
      </w:r>
    </w:p>
    <w:p w14:paraId="5BFF2C9D" w14:textId="77777777" w:rsidR="00830276" w:rsidRDefault="00830276" w:rsidP="00830276"/>
    <w:p w14:paraId="675F7406" w14:textId="77777777" w:rsidR="00830276" w:rsidRDefault="00830276" w:rsidP="00830276">
      <w:r>
        <w:t>count_vectorizer = CountVectorizer(stop_words=stopwords.words('english'), min_df=5, max_df=0.7)</w:t>
      </w:r>
    </w:p>
    <w:p w14:paraId="156396E7" w14:textId="53F30716" w:rsidR="00830276" w:rsidRDefault="00830276" w:rsidP="00830276">
      <w:r>
        <w:t>count_vectors = count_vectorizer.fit_transform(filtered_df1['Body'])</w:t>
      </w:r>
    </w:p>
    <w:p w14:paraId="6355DAA1" w14:textId="77777777" w:rsidR="00830276" w:rsidRDefault="00830276" w:rsidP="00830276"/>
    <w:p w14:paraId="48916109" w14:textId="77777777" w:rsidR="00830276" w:rsidRDefault="00830276" w:rsidP="00830276">
      <w:r>
        <w:t>from sklearn.decomposition import LatentDirichletAllocation</w:t>
      </w:r>
    </w:p>
    <w:p w14:paraId="0C44829F" w14:textId="77777777" w:rsidR="00830276" w:rsidRDefault="00830276" w:rsidP="00830276">
      <w:r>
        <w:t>lda_model = LatentDirichletAllocation(n_components = 10, random_state=42)</w:t>
      </w:r>
    </w:p>
    <w:p w14:paraId="3B53B3E7" w14:textId="77777777" w:rsidR="00830276" w:rsidRDefault="00830276" w:rsidP="00830276">
      <w:r>
        <w:t>W_lda_matrix = lda_model.fit_transform(count_vectors)</w:t>
      </w:r>
    </w:p>
    <w:p w14:paraId="7C883277" w14:textId="152969DB" w:rsidR="00830276" w:rsidRDefault="00830276" w:rsidP="00830276">
      <w:r>
        <w:t>H_lda_matrix = lda_model.components_</w:t>
      </w:r>
    </w:p>
    <w:p w14:paraId="43FEE5B3" w14:textId="77777777" w:rsidR="00830276" w:rsidRDefault="00830276" w:rsidP="00830276"/>
    <w:p w14:paraId="751AD777" w14:textId="77777777" w:rsidR="00830276" w:rsidRDefault="00830276" w:rsidP="00830276">
      <w:r>
        <w:t>from sklearn.feature_extraction.text import TfidfVectorizer</w:t>
      </w:r>
    </w:p>
    <w:p w14:paraId="21C8E45F" w14:textId="77777777" w:rsidR="00830276" w:rsidRDefault="00830276" w:rsidP="00830276"/>
    <w:p w14:paraId="32EDD8F8" w14:textId="77777777" w:rsidR="00830276" w:rsidRDefault="00830276" w:rsidP="00830276">
      <w:r>
        <w:t>tfidf_text = TfidfVectorizer(stop_words=stopwords.words('english'), min_df=5, max_df=0.7)</w:t>
      </w:r>
    </w:p>
    <w:p w14:paraId="69A96E5E" w14:textId="77777777" w:rsidR="00830276" w:rsidRDefault="00830276" w:rsidP="00830276">
      <w:r>
        <w:t>vectors_text = tfidf_text.fit_transform(filtered_df1['Body'])</w:t>
      </w:r>
    </w:p>
    <w:p w14:paraId="492FE0DF" w14:textId="23FC08E8" w:rsidR="00830276" w:rsidRDefault="00830276" w:rsidP="00830276">
      <w:r>
        <w:t>vectors_text.shape</w:t>
      </w:r>
    </w:p>
    <w:p w14:paraId="5457AA91" w14:textId="77777777" w:rsidR="00830276" w:rsidRDefault="00830276" w:rsidP="00830276"/>
    <w:p w14:paraId="4A1AC0A5" w14:textId="77777777" w:rsidR="00830276" w:rsidRDefault="00830276" w:rsidP="00830276">
      <w:r>
        <w:t>def display_topics(model, features, no_top_words=10):</w:t>
      </w:r>
    </w:p>
    <w:p w14:paraId="7F5D57E6" w14:textId="77777777" w:rsidR="00830276" w:rsidRDefault="00830276" w:rsidP="00830276">
      <w:r>
        <w:t xml:space="preserve">    for topic, word_vector in enumerate(model.components_):</w:t>
      </w:r>
    </w:p>
    <w:p w14:paraId="3B020A37" w14:textId="77777777" w:rsidR="00830276" w:rsidRDefault="00830276" w:rsidP="00830276">
      <w:r>
        <w:t xml:space="preserve">        total = word_vector.sum()</w:t>
      </w:r>
    </w:p>
    <w:p w14:paraId="584EBCF7" w14:textId="77777777" w:rsidR="00830276" w:rsidRDefault="00830276" w:rsidP="00830276">
      <w:r>
        <w:t xml:space="preserve">        largest = word_vector.argsort()[::-1] # invert sort order</w:t>
      </w:r>
    </w:p>
    <w:p w14:paraId="5FB43987" w14:textId="77777777" w:rsidR="00830276" w:rsidRDefault="00830276" w:rsidP="00830276">
      <w:r>
        <w:lastRenderedPageBreak/>
        <w:t xml:space="preserve">        print("\nTopic %02d" % topic)</w:t>
      </w:r>
    </w:p>
    <w:p w14:paraId="200FDC2B" w14:textId="77777777" w:rsidR="00830276" w:rsidRDefault="00830276" w:rsidP="00830276">
      <w:r>
        <w:t xml:space="preserve">        for i in range(0, no_top_words):</w:t>
      </w:r>
    </w:p>
    <w:p w14:paraId="616BE733" w14:textId="1B7E1538" w:rsidR="00830276" w:rsidRDefault="00830276" w:rsidP="00830276">
      <w:r>
        <w:t xml:space="preserve">            print(" %s (%2.2f)" % (features[largest[i]],word_vector[largest[i]]*100.0/total))</w:t>
      </w:r>
    </w:p>
    <w:p w14:paraId="6E372E7D" w14:textId="77777777" w:rsidR="00830276" w:rsidRDefault="00830276" w:rsidP="00830276"/>
    <w:p w14:paraId="3F4F987A" w14:textId="33B8C282" w:rsidR="00830276" w:rsidRDefault="00830276" w:rsidP="00830276">
      <w:r w:rsidRPr="00830276">
        <w:t>display_topics(lda_model, tfidf_text.get_feature_names_out())</w:t>
      </w:r>
    </w:p>
    <w:p w14:paraId="7F8F00B2" w14:textId="77777777" w:rsidR="00830276" w:rsidRDefault="00830276" w:rsidP="00830276"/>
    <w:p w14:paraId="439877D3" w14:textId="77777777" w:rsidR="00830276" w:rsidRDefault="00830276" w:rsidP="00830276">
      <w:r>
        <w:t>import pyLDAvis.lda_model</w:t>
      </w:r>
    </w:p>
    <w:p w14:paraId="4B39C03B" w14:textId="77777777" w:rsidR="00830276" w:rsidRDefault="00830276" w:rsidP="00830276">
      <w:r>
        <w:t>lda_display = pyLDAvis.lda_model.prepare(lda_model, count_vectors,count_vectorizer, sort_topics=False)</w:t>
      </w:r>
    </w:p>
    <w:p w14:paraId="14DFA3FD" w14:textId="01906477" w:rsidR="00830276" w:rsidRDefault="00830276" w:rsidP="00830276">
      <w:r>
        <w:t>pyLDAvis.display(lda_display)</w:t>
      </w:r>
    </w:p>
    <w:p w14:paraId="6C0F6F88" w14:textId="77777777" w:rsidR="00830276" w:rsidRDefault="00830276" w:rsidP="00830276"/>
    <w:p w14:paraId="2D1CB7A7" w14:textId="77777777" w:rsidR="00830276" w:rsidRDefault="00830276" w:rsidP="00830276">
      <w:r>
        <w:t>from sumy.parsers.plaintext import PlaintextParser</w:t>
      </w:r>
    </w:p>
    <w:p w14:paraId="41BE39CA" w14:textId="77777777" w:rsidR="00830276" w:rsidRDefault="00830276" w:rsidP="00830276">
      <w:r>
        <w:t>from sumy.nlp.tokenizers import Tokenizer</w:t>
      </w:r>
    </w:p>
    <w:p w14:paraId="39BBD619" w14:textId="77777777" w:rsidR="00830276" w:rsidRDefault="00830276" w:rsidP="00830276">
      <w:r>
        <w:t>from sumy.summarizers.lex_rank import LexRankSummarizer</w:t>
      </w:r>
    </w:p>
    <w:p w14:paraId="76113D25" w14:textId="77777777" w:rsidR="00830276" w:rsidRDefault="00830276" w:rsidP="00830276"/>
    <w:p w14:paraId="0E6399E6" w14:textId="77777777" w:rsidR="00830276" w:rsidRDefault="00830276" w:rsidP="00830276"/>
    <w:p w14:paraId="1E13BDEF" w14:textId="77777777" w:rsidR="00830276" w:rsidRDefault="00830276" w:rsidP="00830276">
      <w:r>
        <w:t># Initialize the summarizer</w:t>
      </w:r>
    </w:p>
    <w:p w14:paraId="766A4832" w14:textId="77777777" w:rsidR="00830276" w:rsidRDefault="00830276" w:rsidP="00830276">
      <w:r>
        <w:t>summarizer = LexRankSummarizer()</w:t>
      </w:r>
    </w:p>
    <w:p w14:paraId="6660A637" w14:textId="77777777" w:rsidR="00830276" w:rsidRDefault="00830276" w:rsidP="00830276"/>
    <w:p w14:paraId="24D57628" w14:textId="77777777" w:rsidR="00830276" w:rsidRDefault="00830276" w:rsidP="00830276">
      <w:r>
        <w:t># Function to generate the summary using the specified summarizer</w:t>
      </w:r>
    </w:p>
    <w:p w14:paraId="2C229EC5" w14:textId="77777777" w:rsidR="00830276" w:rsidRDefault="00830276" w:rsidP="00830276">
      <w:r>
        <w:t>def summarize_text(text, summarizer):</w:t>
      </w:r>
    </w:p>
    <w:p w14:paraId="4731B4EC" w14:textId="77777777" w:rsidR="00830276" w:rsidRDefault="00830276" w:rsidP="00830276">
      <w:r>
        <w:t xml:space="preserve">    parser = PlaintextParser.from_string(text, Tokenizer("english"))</w:t>
      </w:r>
    </w:p>
    <w:p w14:paraId="58F694E7" w14:textId="77777777" w:rsidR="00830276" w:rsidRDefault="00830276" w:rsidP="00830276">
      <w:r>
        <w:t xml:space="preserve">    summary = summarizer(parser.document, 1)  # You can specify the number of sentences in the summary</w:t>
      </w:r>
    </w:p>
    <w:p w14:paraId="06BB5397" w14:textId="77777777" w:rsidR="00830276" w:rsidRDefault="00830276" w:rsidP="00830276">
      <w:r>
        <w:t xml:space="preserve">    return " ".join(str(sentence) for sentence in summary)</w:t>
      </w:r>
    </w:p>
    <w:p w14:paraId="5B826A05" w14:textId="77777777" w:rsidR="00830276" w:rsidRDefault="00830276" w:rsidP="00830276"/>
    <w:p w14:paraId="352A3B6D" w14:textId="77777777" w:rsidR="00830276" w:rsidRDefault="00830276" w:rsidP="00830276">
      <w:r>
        <w:t># Generate summaries for each article in the 'Body' column</w:t>
      </w:r>
    </w:p>
    <w:p w14:paraId="303696DF" w14:textId="77777777" w:rsidR="00830276" w:rsidRDefault="00830276" w:rsidP="00830276">
      <w:r>
        <w:t>df['Summary'] = filtered_df1['Body'].apply(lambda x: summarize_text(x, summarizer))</w:t>
      </w:r>
    </w:p>
    <w:p w14:paraId="3946AD6C" w14:textId="77777777" w:rsidR="00830276" w:rsidRDefault="00830276" w:rsidP="00830276"/>
    <w:p w14:paraId="6777DBDA" w14:textId="77777777" w:rsidR="00830276" w:rsidRDefault="00830276" w:rsidP="00830276">
      <w:r>
        <w:t># Print the summaries</w:t>
      </w:r>
    </w:p>
    <w:p w14:paraId="7C3A2F4E" w14:textId="77777777" w:rsidR="00830276" w:rsidRDefault="00830276" w:rsidP="00830276">
      <w:r>
        <w:t>for index, row in df.iterrows():</w:t>
      </w:r>
    </w:p>
    <w:p w14:paraId="5F35BFDD" w14:textId="77777777" w:rsidR="00830276" w:rsidRDefault="00830276" w:rsidP="00830276">
      <w:r>
        <w:t xml:space="preserve">    print(f"Article {index+1} Summary:")</w:t>
      </w:r>
    </w:p>
    <w:p w14:paraId="2C0E7D4B" w14:textId="77777777" w:rsidR="00830276" w:rsidRDefault="00830276" w:rsidP="00830276">
      <w:r>
        <w:t xml:space="preserve">    print(row['Summary'])</w:t>
      </w:r>
    </w:p>
    <w:p w14:paraId="74DD5302" w14:textId="42E97153" w:rsidR="00830276" w:rsidRDefault="00830276" w:rsidP="00830276">
      <w:r>
        <w:t xml:space="preserve">    print()</w:t>
      </w:r>
    </w:p>
    <w:p w14:paraId="64F4DFAF" w14:textId="77777777" w:rsidR="00830276" w:rsidRDefault="00830276" w:rsidP="00830276"/>
    <w:p w14:paraId="5217B20A" w14:textId="77777777" w:rsidR="00830276" w:rsidRDefault="00830276" w:rsidP="00830276">
      <w:r>
        <w:t>import nltk</w:t>
      </w:r>
    </w:p>
    <w:p w14:paraId="7215FC93" w14:textId="77777777" w:rsidR="00830276" w:rsidRDefault="00830276" w:rsidP="00830276">
      <w:r>
        <w:lastRenderedPageBreak/>
        <w:t>from sklearn.feature_extraction.text import CountVectorizer</w:t>
      </w:r>
    </w:p>
    <w:p w14:paraId="50879687" w14:textId="77777777" w:rsidR="00830276" w:rsidRDefault="00830276" w:rsidP="00830276"/>
    <w:p w14:paraId="7CA68E15" w14:textId="77777777" w:rsidR="00830276" w:rsidRDefault="00830276" w:rsidP="00830276">
      <w:r>
        <w:t>nltk.download('stopwords')</w:t>
      </w:r>
    </w:p>
    <w:p w14:paraId="1CA5C20E" w14:textId="77777777" w:rsidR="00830276" w:rsidRDefault="00830276" w:rsidP="00830276"/>
    <w:p w14:paraId="1E124178" w14:textId="77777777" w:rsidR="00830276" w:rsidRDefault="00830276" w:rsidP="00830276">
      <w:r>
        <w:t>from nltk.corpus import stopwords</w:t>
      </w:r>
    </w:p>
    <w:p w14:paraId="3D665CC7" w14:textId="77777777" w:rsidR="00830276" w:rsidRDefault="00830276" w:rsidP="00830276"/>
    <w:p w14:paraId="1B022360" w14:textId="77777777" w:rsidR="00830276" w:rsidRDefault="00830276" w:rsidP="00830276">
      <w:r>
        <w:t>count_vectorizer = CountVectorizer(stop_words=stopwords.words('english'), min_df=5, max_df=0.7)</w:t>
      </w:r>
    </w:p>
    <w:p w14:paraId="3778FEF8" w14:textId="3C13CEA0" w:rsidR="00830276" w:rsidRDefault="00830276" w:rsidP="00830276">
      <w:r>
        <w:t>count_vectors = count_vectorizer.fit_transform(df['Summary'])</w:t>
      </w:r>
    </w:p>
    <w:p w14:paraId="6ACF42AD" w14:textId="77777777" w:rsidR="00830276" w:rsidRDefault="00830276" w:rsidP="00830276"/>
    <w:p w14:paraId="259F7BE2" w14:textId="77777777" w:rsidR="00830276" w:rsidRDefault="00830276" w:rsidP="00830276">
      <w:r>
        <w:t>from sklearn.decomposition import LatentDirichletAllocation</w:t>
      </w:r>
    </w:p>
    <w:p w14:paraId="72604C90" w14:textId="77777777" w:rsidR="00830276" w:rsidRDefault="00830276" w:rsidP="00830276">
      <w:r>
        <w:t>lda_model = LatentDirichletAllocation(n_components = 10, random_state=42)</w:t>
      </w:r>
    </w:p>
    <w:p w14:paraId="73662ABE" w14:textId="77777777" w:rsidR="00830276" w:rsidRDefault="00830276" w:rsidP="00830276">
      <w:r>
        <w:t>W_lda_matrix = lda_model.fit_transform(count_vectors)</w:t>
      </w:r>
    </w:p>
    <w:p w14:paraId="5D0C7885" w14:textId="3182B3BC" w:rsidR="00830276" w:rsidRDefault="00830276" w:rsidP="00830276">
      <w:r>
        <w:t>H_lda_matrix = lda_model.components_</w:t>
      </w:r>
    </w:p>
    <w:p w14:paraId="787AE237" w14:textId="77777777" w:rsidR="00830276" w:rsidRDefault="00830276" w:rsidP="00830276"/>
    <w:p w14:paraId="06216E2C" w14:textId="61F3A1F2" w:rsidR="00830276" w:rsidRDefault="00830276" w:rsidP="00830276">
      <w:r w:rsidRPr="00830276">
        <w:t>from sklearn.feature_extraction.text import TfidfVectorizer</w:t>
      </w:r>
    </w:p>
    <w:p w14:paraId="302CF978" w14:textId="77777777" w:rsidR="00830276" w:rsidRDefault="00830276" w:rsidP="00830276"/>
    <w:p w14:paraId="4F18F2E4" w14:textId="77777777" w:rsidR="00830276" w:rsidRDefault="00830276" w:rsidP="00830276">
      <w:r>
        <w:t>tfidf_text = TfidfVectorizer(stop_words=stopwords.words('english'), min_df=5, max_df=0.7)</w:t>
      </w:r>
    </w:p>
    <w:p w14:paraId="0B2AF497" w14:textId="77777777" w:rsidR="00830276" w:rsidRDefault="00830276" w:rsidP="00830276">
      <w:r>
        <w:t>vectors_text = tfidf_text.fit_transform(df['Summary'])</w:t>
      </w:r>
    </w:p>
    <w:p w14:paraId="56559E88" w14:textId="09F5FD94" w:rsidR="00830276" w:rsidRDefault="00830276" w:rsidP="00830276">
      <w:r>
        <w:t>vectors_text.shape</w:t>
      </w:r>
    </w:p>
    <w:p w14:paraId="57F73CF5" w14:textId="77777777" w:rsidR="00830276" w:rsidRDefault="00830276" w:rsidP="00830276"/>
    <w:p w14:paraId="45667770" w14:textId="77777777" w:rsidR="00830276" w:rsidRDefault="00830276" w:rsidP="00830276">
      <w:r>
        <w:t>def display_topics(model, features, no_top_words=10):</w:t>
      </w:r>
    </w:p>
    <w:p w14:paraId="0700D643" w14:textId="77777777" w:rsidR="00830276" w:rsidRDefault="00830276" w:rsidP="00830276">
      <w:r>
        <w:t xml:space="preserve">    for topic, word_vector in enumerate(model.components_):</w:t>
      </w:r>
    </w:p>
    <w:p w14:paraId="46288242" w14:textId="77777777" w:rsidR="00830276" w:rsidRDefault="00830276" w:rsidP="00830276">
      <w:r>
        <w:t xml:space="preserve">        total = word_vector.sum()</w:t>
      </w:r>
    </w:p>
    <w:p w14:paraId="1B1A077A" w14:textId="77777777" w:rsidR="00830276" w:rsidRDefault="00830276" w:rsidP="00830276">
      <w:r>
        <w:t xml:space="preserve">        largest = word_vector.argsort()[::-1]  # invert sort order</w:t>
      </w:r>
    </w:p>
    <w:p w14:paraId="509DA391" w14:textId="77777777" w:rsidR="00830276" w:rsidRDefault="00830276" w:rsidP="00830276">
      <w:r>
        <w:t xml:space="preserve">        print("\nTopic %02d" % topic)</w:t>
      </w:r>
    </w:p>
    <w:p w14:paraId="4A98E01F" w14:textId="77777777" w:rsidR="00830276" w:rsidRDefault="00830276" w:rsidP="00830276">
      <w:r>
        <w:t xml:space="preserve">        for i in range(min(no_top_words, len(features))):</w:t>
      </w:r>
    </w:p>
    <w:p w14:paraId="65DAD50F" w14:textId="77777777" w:rsidR="00830276" w:rsidRDefault="00830276" w:rsidP="00830276">
      <w:r>
        <w:t xml:space="preserve">            if largest[i] &lt; len(features):</w:t>
      </w:r>
    </w:p>
    <w:p w14:paraId="362922EC" w14:textId="172C8B73" w:rsidR="00830276" w:rsidRDefault="00830276" w:rsidP="00830276">
      <w:r>
        <w:t xml:space="preserve">                print(" %s (%2.2f)" % (features[largest[i]], word_vector[largest[i]] * 100.0 / total))</w:t>
      </w:r>
    </w:p>
    <w:p w14:paraId="323BEBF0" w14:textId="77777777" w:rsidR="00830276" w:rsidRDefault="00830276" w:rsidP="00830276"/>
    <w:p w14:paraId="3CF8929D" w14:textId="1E58BADF" w:rsidR="00830276" w:rsidRDefault="00830276" w:rsidP="00830276">
      <w:r w:rsidRPr="00830276">
        <w:t>display_topics(lda_model, tfidf_text.get_feature_names_out())</w:t>
      </w:r>
    </w:p>
    <w:p w14:paraId="6DBDE3AD" w14:textId="77777777" w:rsidR="00830276" w:rsidRDefault="00830276" w:rsidP="00830276"/>
    <w:p w14:paraId="68F181C5" w14:textId="77777777" w:rsidR="00830276" w:rsidRDefault="00830276" w:rsidP="00830276">
      <w:r>
        <w:t>import pyLDAvis.lda_model</w:t>
      </w:r>
    </w:p>
    <w:p w14:paraId="140C4866" w14:textId="77777777" w:rsidR="00830276" w:rsidRDefault="00830276" w:rsidP="00830276">
      <w:r>
        <w:t>lda_display = pyLDAvis.lda_model.prepare(lda_model, count_vectors,count_vectorizer, sort_topics=False)</w:t>
      </w:r>
    </w:p>
    <w:p w14:paraId="73FE5BD9" w14:textId="36421EC3" w:rsidR="00830276" w:rsidRDefault="00830276" w:rsidP="00830276">
      <w:r>
        <w:t>pyLDAvis.display(lda_display)</w:t>
      </w:r>
    </w:p>
    <w:p w14:paraId="19590260" w14:textId="77777777" w:rsidR="00830276" w:rsidRDefault="00830276" w:rsidP="00830276">
      <w:r>
        <w:lastRenderedPageBreak/>
        <w:t>from gensim import corpora</w:t>
      </w:r>
    </w:p>
    <w:p w14:paraId="06BCDF31" w14:textId="77777777" w:rsidR="00830276" w:rsidRDefault="00830276" w:rsidP="00830276">
      <w:r>
        <w:t>from gensim import corpora</w:t>
      </w:r>
    </w:p>
    <w:p w14:paraId="16CB1044" w14:textId="77777777" w:rsidR="00830276" w:rsidRDefault="00830276" w:rsidP="00830276">
      <w:r>
        <w:t>from gensim.models import LdaModel</w:t>
      </w:r>
    </w:p>
    <w:p w14:paraId="073BB80B" w14:textId="77777777" w:rsidR="00830276" w:rsidRDefault="00830276" w:rsidP="00830276">
      <w:r>
        <w:t>from gensim.corpora import Dictionary</w:t>
      </w:r>
    </w:p>
    <w:p w14:paraId="191023BA" w14:textId="77777777" w:rsidR="00830276" w:rsidRDefault="00830276" w:rsidP="00830276">
      <w:r>
        <w:t>from gensim.models import CoherenceModel</w:t>
      </w:r>
    </w:p>
    <w:p w14:paraId="1B37485D" w14:textId="77777777" w:rsidR="00830276" w:rsidRDefault="00830276" w:rsidP="00830276"/>
    <w:p w14:paraId="32DFD2F1" w14:textId="77777777" w:rsidR="00830276" w:rsidRDefault="00830276" w:rsidP="00830276">
      <w:r>
        <w:t># Create a list of documents from the 'Body' column</w:t>
      </w:r>
    </w:p>
    <w:p w14:paraId="4FAC3DC1" w14:textId="77777777" w:rsidR="00830276" w:rsidRDefault="00830276" w:rsidP="00830276">
      <w:r>
        <w:t>documents_body = filtered_df1['Body'].tolist()</w:t>
      </w:r>
    </w:p>
    <w:p w14:paraId="1DCA0146" w14:textId="77777777" w:rsidR="00830276" w:rsidRDefault="00830276" w:rsidP="00830276"/>
    <w:p w14:paraId="699FA8A7" w14:textId="77777777" w:rsidR="00830276" w:rsidRDefault="00830276" w:rsidP="00830276">
      <w:r>
        <w:t># Create a list of documents from the 'Summary' column</w:t>
      </w:r>
    </w:p>
    <w:p w14:paraId="2D1600C9" w14:textId="77777777" w:rsidR="00830276" w:rsidRDefault="00830276" w:rsidP="00830276">
      <w:r>
        <w:t>documents_summary = df['Summary'].tolist()</w:t>
      </w:r>
    </w:p>
    <w:p w14:paraId="4028EAFF" w14:textId="77777777" w:rsidR="00830276" w:rsidRDefault="00830276" w:rsidP="00830276"/>
    <w:p w14:paraId="7CCC1984" w14:textId="77777777" w:rsidR="00830276" w:rsidRDefault="00830276" w:rsidP="00830276">
      <w:r>
        <w:t># Combine the 'Body' and 'Summary' documents</w:t>
      </w:r>
    </w:p>
    <w:p w14:paraId="3CFBD7D6" w14:textId="77777777" w:rsidR="00830276" w:rsidRDefault="00830276" w:rsidP="00830276">
      <w:r>
        <w:t>documents = documents_body + documents_summary</w:t>
      </w:r>
    </w:p>
    <w:p w14:paraId="24940263" w14:textId="77777777" w:rsidR="00830276" w:rsidRDefault="00830276" w:rsidP="00830276"/>
    <w:p w14:paraId="5D2C5B0B" w14:textId="77777777" w:rsidR="00830276" w:rsidRDefault="00830276" w:rsidP="00830276">
      <w:r>
        <w:t># Tokenize the documents</w:t>
      </w:r>
    </w:p>
    <w:p w14:paraId="09AD8EFD" w14:textId="77777777" w:rsidR="00830276" w:rsidRDefault="00830276" w:rsidP="00830276">
      <w:r>
        <w:t>tokenized_documents = [doc.split() for doc in documents]</w:t>
      </w:r>
    </w:p>
    <w:p w14:paraId="62533927" w14:textId="77777777" w:rsidR="00830276" w:rsidRDefault="00830276" w:rsidP="00830276"/>
    <w:p w14:paraId="2DC484AE" w14:textId="77777777" w:rsidR="00830276" w:rsidRDefault="00830276" w:rsidP="00830276">
      <w:r>
        <w:t># Create a dictionary from the tokenized documents</w:t>
      </w:r>
    </w:p>
    <w:p w14:paraId="6722D62F" w14:textId="77777777" w:rsidR="00830276" w:rsidRDefault="00830276" w:rsidP="00830276">
      <w:r>
        <w:t>dictionary = corpora.Dictionary(tokenized_documents)</w:t>
      </w:r>
    </w:p>
    <w:p w14:paraId="3E7FB426" w14:textId="77777777" w:rsidR="00830276" w:rsidRDefault="00830276" w:rsidP="00830276"/>
    <w:p w14:paraId="442EDEEF" w14:textId="77777777" w:rsidR="00830276" w:rsidRDefault="00830276" w:rsidP="00830276">
      <w:r>
        <w:t># Create the bag-of-words representation for 'Body'</w:t>
      </w:r>
    </w:p>
    <w:p w14:paraId="552B5B74" w14:textId="77777777" w:rsidR="00830276" w:rsidRDefault="00830276" w:rsidP="00830276">
      <w:r>
        <w:t>bow_corpus_body = [dictionary.doc2bow(doc.split()) for doc in documents_body]</w:t>
      </w:r>
    </w:p>
    <w:p w14:paraId="7B6048CE" w14:textId="77777777" w:rsidR="00830276" w:rsidRDefault="00830276" w:rsidP="00830276"/>
    <w:p w14:paraId="37D5F49B" w14:textId="77777777" w:rsidR="00830276" w:rsidRDefault="00830276" w:rsidP="00830276">
      <w:r>
        <w:t># Create the bag-of-words representation for 'Summary'</w:t>
      </w:r>
    </w:p>
    <w:p w14:paraId="2615BC32" w14:textId="77777777" w:rsidR="00830276" w:rsidRDefault="00830276" w:rsidP="00830276">
      <w:r>
        <w:t>bow_corpus_summary = [dictionary.doc2bow(doc.split()) for doc in documents_summary]</w:t>
      </w:r>
    </w:p>
    <w:p w14:paraId="2AE1947F" w14:textId="77777777" w:rsidR="00830276" w:rsidRDefault="00830276" w:rsidP="00830276"/>
    <w:p w14:paraId="2B0A86CF" w14:textId="77777777" w:rsidR="00830276" w:rsidRDefault="00830276" w:rsidP="00830276">
      <w:r>
        <w:t>num_topics = 10</w:t>
      </w:r>
    </w:p>
    <w:p w14:paraId="4DE26F4B" w14:textId="77777777" w:rsidR="00830276" w:rsidRDefault="00830276" w:rsidP="00830276"/>
    <w:p w14:paraId="02D45DA7" w14:textId="77777777" w:rsidR="00830276" w:rsidRDefault="00830276" w:rsidP="00830276">
      <w:r>
        <w:t># Create the LDA model for 'Body' using the bag-of-words representation</w:t>
      </w:r>
    </w:p>
    <w:p w14:paraId="28197522" w14:textId="77777777" w:rsidR="00830276" w:rsidRDefault="00830276" w:rsidP="00830276">
      <w:r>
        <w:t>lda_model_body = LdaModel(bow_corpus_body, num_topics=num_topics, id2word=dictionary)</w:t>
      </w:r>
    </w:p>
    <w:p w14:paraId="73AF6C4C" w14:textId="77777777" w:rsidR="00830276" w:rsidRDefault="00830276" w:rsidP="00830276"/>
    <w:p w14:paraId="2BDA9360" w14:textId="77777777" w:rsidR="00830276" w:rsidRDefault="00830276" w:rsidP="00830276">
      <w:r>
        <w:t># Create the LDA model for 'Summary' using the bag-of-words representation</w:t>
      </w:r>
    </w:p>
    <w:p w14:paraId="7B5495C6" w14:textId="77777777" w:rsidR="00830276" w:rsidRDefault="00830276" w:rsidP="00830276">
      <w:r>
        <w:t>lda_model_summary = LdaModel(bow_corpus_summary, num_topics=num_topics, id2word=dictionary)</w:t>
      </w:r>
    </w:p>
    <w:p w14:paraId="7702CD34" w14:textId="77777777" w:rsidR="00830276" w:rsidRDefault="00830276" w:rsidP="00830276"/>
    <w:p w14:paraId="418742E5" w14:textId="77777777" w:rsidR="00830276" w:rsidRDefault="00830276" w:rsidP="00830276">
      <w:r>
        <w:t># Calculate the coherence score for 'Body'</w:t>
      </w:r>
    </w:p>
    <w:p w14:paraId="7D1E2088" w14:textId="77777777" w:rsidR="00830276" w:rsidRDefault="00830276" w:rsidP="00830276">
      <w:r>
        <w:t>coherence_model_body = CoherenceModel(model=lda_model_body, texts=tokenized_documents, dictionary=dictionary, coherence='c_v')</w:t>
      </w:r>
    </w:p>
    <w:p w14:paraId="07D2FD57" w14:textId="77777777" w:rsidR="00830276" w:rsidRDefault="00830276" w:rsidP="00830276">
      <w:r>
        <w:t>coherence_score_body = coherence_model_body.get_coherence()</w:t>
      </w:r>
    </w:p>
    <w:p w14:paraId="444DB6DD" w14:textId="77777777" w:rsidR="00830276" w:rsidRDefault="00830276" w:rsidP="00830276"/>
    <w:p w14:paraId="746D2854" w14:textId="77777777" w:rsidR="00830276" w:rsidRDefault="00830276" w:rsidP="00830276">
      <w:r>
        <w:t># Calculate the coherence score for 'Summary'</w:t>
      </w:r>
    </w:p>
    <w:p w14:paraId="1AB11BE0" w14:textId="77777777" w:rsidR="00830276" w:rsidRDefault="00830276" w:rsidP="00830276">
      <w:r>
        <w:t>coherence_model_summary = CoherenceModel(model=lda_model_summary, texts=tokenized_documents, dictionary=dictionary, coherence='c_v')</w:t>
      </w:r>
    </w:p>
    <w:p w14:paraId="17870F82" w14:textId="77777777" w:rsidR="00830276" w:rsidRDefault="00830276" w:rsidP="00830276">
      <w:r>
        <w:t>coherence_score_summary = coherence_model_summary.get_coherence()</w:t>
      </w:r>
    </w:p>
    <w:p w14:paraId="336AAB5F" w14:textId="77777777" w:rsidR="00830276" w:rsidRDefault="00830276" w:rsidP="00830276"/>
    <w:p w14:paraId="1E3D1762" w14:textId="77777777" w:rsidR="00830276" w:rsidRDefault="00830276" w:rsidP="00830276">
      <w:r>
        <w:t>print("Coherence Score - Body:", coherence_score_body)</w:t>
      </w:r>
    </w:p>
    <w:p w14:paraId="28B6C319" w14:textId="77777777" w:rsidR="00830276" w:rsidRDefault="00830276" w:rsidP="00830276">
      <w:r>
        <w:t>print("Coherence Score - Summary:", coherence_score_summary)</w:t>
      </w:r>
    </w:p>
    <w:p w14:paraId="06676E47" w14:textId="77777777" w:rsidR="00830276" w:rsidRDefault="00830276" w:rsidP="00830276"/>
    <w:p w14:paraId="48FE4540" w14:textId="77777777" w:rsidR="00830276" w:rsidRDefault="00830276" w:rsidP="00830276">
      <w:r>
        <w:t>import matplotlib.pyplot as plt</w:t>
      </w:r>
    </w:p>
    <w:p w14:paraId="5DB38F93" w14:textId="77777777" w:rsidR="00830276" w:rsidRDefault="00830276" w:rsidP="00830276">
      <w:r>
        <w:t>import numpy as np</w:t>
      </w:r>
    </w:p>
    <w:p w14:paraId="4C97E6C0" w14:textId="77777777" w:rsidR="00830276" w:rsidRDefault="00830276" w:rsidP="00830276"/>
    <w:p w14:paraId="7A7C2040" w14:textId="77777777" w:rsidR="00830276" w:rsidRDefault="00830276" w:rsidP="00830276">
      <w:r>
        <w:t># Define the range of topics to evaluate</w:t>
      </w:r>
    </w:p>
    <w:p w14:paraId="06EE228D" w14:textId="77777777" w:rsidR="00830276" w:rsidRDefault="00830276" w:rsidP="00830276">
      <w:r>
        <w:t>start_topic = 2</w:t>
      </w:r>
    </w:p>
    <w:p w14:paraId="78B032E4" w14:textId="77777777" w:rsidR="00830276" w:rsidRDefault="00830276" w:rsidP="00830276">
      <w:r>
        <w:t>end_topic = 10</w:t>
      </w:r>
    </w:p>
    <w:p w14:paraId="1A9D5376" w14:textId="77777777" w:rsidR="00830276" w:rsidRDefault="00830276" w:rsidP="00830276"/>
    <w:p w14:paraId="20978872" w14:textId="77777777" w:rsidR="00830276" w:rsidRDefault="00830276" w:rsidP="00830276">
      <w:r>
        <w:t># Initialize lists to store coherence scores</w:t>
      </w:r>
    </w:p>
    <w:p w14:paraId="705A4831" w14:textId="77777777" w:rsidR="00830276" w:rsidRDefault="00830276" w:rsidP="00830276">
      <w:r>
        <w:t>coherence_scores_body = []</w:t>
      </w:r>
    </w:p>
    <w:p w14:paraId="52906447" w14:textId="77777777" w:rsidR="00830276" w:rsidRDefault="00830276" w:rsidP="00830276">
      <w:r>
        <w:t>coherence_scores_summary = []</w:t>
      </w:r>
    </w:p>
    <w:p w14:paraId="0863E7F7" w14:textId="77777777" w:rsidR="00830276" w:rsidRDefault="00830276" w:rsidP="00830276"/>
    <w:p w14:paraId="7BC69EFB" w14:textId="77777777" w:rsidR="00830276" w:rsidRDefault="00830276" w:rsidP="00830276">
      <w:r>
        <w:t># Define the number of topics</w:t>
      </w:r>
    </w:p>
    <w:p w14:paraId="0DCE027D" w14:textId="77777777" w:rsidR="00830276" w:rsidRDefault="00830276" w:rsidP="00830276">
      <w:r>
        <w:t>num_topics = end_topic - start_topic + 1</w:t>
      </w:r>
    </w:p>
    <w:p w14:paraId="33424044" w14:textId="77777777" w:rsidR="00830276" w:rsidRDefault="00830276" w:rsidP="00830276"/>
    <w:p w14:paraId="0FA835CA" w14:textId="77777777" w:rsidR="00830276" w:rsidRDefault="00830276" w:rsidP="00830276">
      <w:r>
        <w:t># Iterate over the range of topics</w:t>
      </w:r>
    </w:p>
    <w:p w14:paraId="43244BFE" w14:textId="77777777" w:rsidR="00830276" w:rsidRDefault="00830276" w:rsidP="00830276">
      <w:r>
        <w:t>for num_topics in range(start_topic, end_topic + 1):</w:t>
      </w:r>
    </w:p>
    <w:p w14:paraId="62841F4C" w14:textId="77777777" w:rsidR="00830276" w:rsidRDefault="00830276" w:rsidP="00830276">
      <w:r>
        <w:t xml:space="preserve">    # Create the LDA model for 'Body' using the bag-of-words representation</w:t>
      </w:r>
    </w:p>
    <w:p w14:paraId="01B18027" w14:textId="77777777" w:rsidR="00830276" w:rsidRDefault="00830276" w:rsidP="00830276">
      <w:r>
        <w:t xml:space="preserve">    lda_model_body = LdaModel(bow_corpus_body, num_topics=num_topics, id2word=dictionary)</w:t>
      </w:r>
    </w:p>
    <w:p w14:paraId="118E0DF8" w14:textId="77777777" w:rsidR="00830276" w:rsidRDefault="00830276" w:rsidP="00830276"/>
    <w:p w14:paraId="11BAA69C" w14:textId="77777777" w:rsidR="00830276" w:rsidRDefault="00830276" w:rsidP="00830276">
      <w:r>
        <w:t xml:space="preserve">    # Create the LDA model for 'Summary' using the bag-of-words representation</w:t>
      </w:r>
    </w:p>
    <w:p w14:paraId="40966C0A" w14:textId="77777777" w:rsidR="00830276" w:rsidRDefault="00830276" w:rsidP="00830276">
      <w:r>
        <w:t xml:space="preserve">    lda_model_summary = LdaModel(bow_corpus_summary, num_topics=num_topics, id2word=dictionary)</w:t>
      </w:r>
    </w:p>
    <w:p w14:paraId="65BB8C67" w14:textId="77777777" w:rsidR="00830276" w:rsidRDefault="00830276" w:rsidP="00830276"/>
    <w:p w14:paraId="67064446" w14:textId="77777777" w:rsidR="00830276" w:rsidRDefault="00830276" w:rsidP="00830276">
      <w:r>
        <w:t xml:space="preserve">    # Calculate the coherence score for 'Body'</w:t>
      </w:r>
    </w:p>
    <w:p w14:paraId="7676311B" w14:textId="77777777" w:rsidR="00830276" w:rsidRDefault="00830276" w:rsidP="00830276">
      <w:r>
        <w:t xml:space="preserve">    coherence_model_body = CoherenceModel(model=lda_model_body, texts=tokenized_documents, dictionary=dictionary, coherence='c_v')</w:t>
      </w:r>
    </w:p>
    <w:p w14:paraId="2F46C66E" w14:textId="77777777" w:rsidR="00830276" w:rsidRDefault="00830276" w:rsidP="00830276">
      <w:r>
        <w:t xml:space="preserve">    coherence_score_body = coherence_model_body.get_coherence()</w:t>
      </w:r>
    </w:p>
    <w:p w14:paraId="493739E9" w14:textId="77777777" w:rsidR="00830276" w:rsidRDefault="00830276" w:rsidP="00830276"/>
    <w:p w14:paraId="66B57237" w14:textId="77777777" w:rsidR="00830276" w:rsidRDefault="00830276" w:rsidP="00830276">
      <w:r>
        <w:t xml:space="preserve">    # Calculate the coherence score for 'Summary'</w:t>
      </w:r>
    </w:p>
    <w:p w14:paraId="59EB8843" w14:textId="77777777" w:rsidR="00830276" w:rsidRDefault="00830276" w:rsidP="00830276">
      <w:r>
        <w:t xml:space="preserve">    coherence_model_summary = CoherenceModel(model=lda_model_summary, texts=tokenized_documents, dictionary=dictionary, coherence='c_v')</w:t>
      </w:r>
    </w:p>
    <w:p w14:paraId="3BD75BD7" w14:textId="77777777" w:rsidR="00830276" w:rsidRDefault="00830276" w:rsidP="00830276">
      <w:r>
        <w:t xml:space="preserve">    coherence_score_summary = coherence_model_summary.get_coherence()</w:t>
      </w:r>
    </w:p>
    <w:p w14:paraId="4FEB175A" w14:textId="77777777" w:rsidR="00830276" w:rsidRDefault="00830276" w:rsidP="00830276"/>
    <w:p w14:paraId="08EBC625" w14:textId="77777777" w:rsidR="00830276" w:rsidRDefault="00830276" w:rsidP="00830276">
      <w:r>
        <w:t xml:space="preserve">    # Append the coherence scores to the respective lists</w:t>
      </w:r>
    </w:p>
    <w:p w14:paraId="581D22E0" w14:textId="77777777" w:rsidR="00830276" w:rsidRDefault="00830276" w:rsidP="00830276">
      <w:r>
        <w:t xml:space="preserve">    coherence_scores_body</w:t>
      </w:r>
    </w:p>
    <w:p w14:paraId="1FA61252" w14:textId="70CFD65F" w:rsidR="00830276" w:rsidRDefault="00830276" w:rsidP="00830276">
      <w:r>
        <w:t xml:space="preserve">    coherence_score_summary</w:t>
      </w:r>
    </w:p>
    <w:p w14:paraId="2995B919" w14:textId="77777777" w:rsidR="00830276" w:rsidRDefault="00830276" w:rsidP="00830276"/>
    <w:p w14:paraId="44AA87E7" w14:textId="77777777" w:rsidR="00830276" w:rsidRDefault="00830276" w:rsidP="00830276">
      <w:r>
        <w:t>from gensim import corpora</w:t>
      </w:r>
    </w:p>
    <w:p w14:paraId="5D2C8E85" w14:textId="77777777" w:rsidR="00830276" w:rsidRDefault="00830276" w:rsidP="00830276">
      <w:r>
        <w:t>from gensim.models import LdaModel</w:t>
      </w:r>
    </w:p>
    <w:p w14:paraId="116469D9" w14:textId="77777777" w:rsidR="00830276" w:rsidRDefault="00830276" w:rsidP="00830276">
      <w:r>
        <w:t>from gensim.corpora import Dictionary</w:t>
      </w:r>
    </w:p>
    <w:p w14:paraId="543D6207" w14:textId="77777777" w:rsidR="00830276" w:rsidRDefault="00830276" w:rsidP="00830276">
      <w:r>
        <w:t>from gensim.models import CoherenceModel</w:t>
      </w:r>
    </w:p>
    <w:p w14:paraId="51E68939" w14:textId="77777777" w:rsidR="00830276" w:rsidRDefault="00830276" w:rsidP="00830276"/>
    <w:p w14:paraId="142B3204" w14:textId="77777777" w:rsidR="00830276" w:rsidRDefault="00830276" w:rsidP="00830276">
      <w:r>
        <w:t># Create a list of documents from the 'Body' column</w:t>
      </w:r>
    </w:p>
    <w:p w14:paraId="582A82EB" w14:textId="77777777" w:rsidR="00830276" w:rsidRDefault="00830276" w:rsidP="00830276">
      <w:r>
        <w:t>documents_body = filtered_df1['Body'].tolist()</w:t>
      </w:r>
    </w:p>
    <w:p w14:paraId="71ED4570" w14:textId="77777777" w:rsidR="00830276" w:rsidRDefault="00830276" w:rsidP="00830276"/>
    <w:p w14:paraId="368DD23F" w14:textId="77777777" w:rsidR="00830276" w:rsidRDefault="00830276" w:rsidP="00830276">
      <w:r>
        <w:t># Create a list of documents from the 'Summary' column</w:t>
      </w:r>
    </w:p>
    <w:p w14:paraId="79C79EC3" w14:textId="77777777" w:rsidR="00830276" w:rsidRDefault="00830276" w:rsidP="00830276">
      <w:r>
        <w:t>documents_summary = df['Summary'].tolist()</w:t>
      </w:r>
    </w:p>
    <w:p w14:paraId="7A22A3E9" w14:textId="77777777" w:rsidR="00830276" w:rsidRDefault="00830276" w:rsidP="00830276"/>
    <w:p w14:paraId="1DF71244" w14:textId="77777777" w:rsidR="00830276" w:rsidRDefault="00830276" w:rsidP="00830276">
      <w:r>
        <w:t># Combine the 'Body' and 'Summary' documents</w:t>
      </w:r>
    </w:p>
    <w:p w14:paraId="2A846E7B" w14:textId="77777777" w:rsidR="00830276" w:rsidRDefault="00830276" w:rsidP="00830276">
      <w:r>
        <w:t>documents = documents_body + documents_summary</w:t>
      </w:r>
    </w:p>
    <w:p w14:paraId="358F2BDE" w14:textId="77777777" w:rsidR="00830276" w:rsidRDefault="00830276" w:rsidP="00830276"/>
    <w:p w14:paraId="5092AC8E" w14:textId="77777777" w:rsidR="00830276" w:rsidRDefault="00830276" w:rsidP="00830276">
      <w:r>
        <w:t># Tokenize the documents</w:t>
      </w:r>
    </w:p>
    <w:p w14:paraId="25F29350" w14:textId="77777777" w:rsidR="00830276" w:rsidRDefault="00830276" w:rsidP="00830276">
      <w:r>
        <w:t>tokenized_documents = [doc.split() for doc in documents]</w:t>
      </w:r>
    </w:p>
    <w:p w14:paraId="660A21BA" w14:textId="77777777" w:rsidR="00830276" w:rsidRDefault="00830276" w:rsidP="00830276"/>
    <w:p w14:paraId="2DBCC938" w14:textId="77777777" w:rsidR="00830276" w:rsidRDefault="00830276" w:rsidP="00830276">
      <w:r>
        <w:t># Create a dictionary from the tokenized documents</w:t>
      </w:r>
    </w:p>
    <w:p w14:paraId="3E802B5B" w14:textId="77777777" w:rsidR="00830276" w:rsidRDefault="00830276" w:rsidP="00830276">
      <w:r>
        <w:t>dictionary = corpora.Dictionary(tokenized_documents)</w:t>
      </w:r>
    </w:p>
    <w:p w14:paraId="560C1CDF" w14:textId="77777777" w:rsidR="00830276" w:rsidRDefault="00830276" w:rsidP="00830276"/>
    <w:p w14:paraId="29BC768C" w14:textId="77777777" w:rsidR="00830276" w:rsidRDefault="00830276" w:rsidP="00830276">
      <w:r>
        <w:t># Create the bag-of-words representation for 'Body'</w:t>
      </w:r>
    </w:p>
    <w:p w14:paraId="3E1CA30A" w14:textId="77777777" w:rsidR="00830276" w:rsidRDefault="00830276" w:rsidP="00830276">
      <w:r>
        <w:lastRenderedPageBreak/>
        <w:t>bow_corpus_body = [dictionary.doc2bow(doc.split()) for doc in documents_body]</w:t>
      </w:r>
    </w:p>
    <w:p w14:paraId="6BA789BA" w14:textId="77777777" w:rsidR="00830276" w:rsidRDefault="00830276" w:rsidP="00830276"/>
    <w:p w14:paraId="155B8F45" w14:textId="77777777" w:rsidR="00830276" w:rsidRDefault="00830276" w:rsidP="00830276">
      <w:r>
        <w:t># Create the bag-of-words representation for 'Summary'</w:t>
      </w:r>
    </w:p>
    <w:p w14:paraId="749416B7" w14:textId="77777777" w:rsidR="00830276" w:rsidRDefault="00830276" w:rsidP="00830276">
      <w:r>
        <w:t>bow_corpus_summary = [dictionary.doc2bow(doc.split()) for doc in documents_summary]</w:t>
      </w:r>
    </w:p>
    <w:p w14:paraId="703863B6" w14:textId="77777777" w:rsidR="00830276" w:rsidRDefault="00830276" w:rsidP="00830276"/>
    <w:p w14:paraId="3E56396C" w14:textId="77777777" w:rsidR="00830276" w:rsidRDefault="00830276" w:rsidP="00830276">
      <w:r>
        <w:t>num_topics = 10</w:t>
      </w:r>
    </w:p>
    <w:p w14:paraId="0CE5CB44" w14:textId="77777777" w:rsidR="00830276" w:rsidRDefault="00830276" w:rsidP="00830276"/>
    <w:p w14:paraId="66B399D0" w14:textId="77777777" w:rsidR="00830276" w:rsidRDefault="00830276" w:rsidP="00830276">
      <w:r>
        <w:t># Create the LDA model for 'Body' using bag-of-words representation</w:t>
      </w:r>
    </w:p>
    <w:p w14:paraId="13209D8D" w14:textId="77777777" w:rsidR="00830276" w:rsidRDefault="00830276" w:rsidP="00830276">
      <w:r>
        <w:t>lda_model_body = LdaModel(bow_corpus_body, num_topics=num_topics, id2word=dictionary)</w:t>
      </w:r>
    </w:p>
    <w:p w14:paraId="6548EDA8" w14:textId="77777777" w:rsidR="00830276" w:rsidRDefault="00830276" w:rsidP="00830276"/>
    <w:p w14:paraId="39D23227" w14:textId="77777777" w:rsidR="00830276" w:rsidRDefault="00830276" w:rsidP="00830276">
      <w:r>
        <w:t># Create the LDA model for 'Summary' using bag-of-words representation</w:t>
      </w:r>
    </w:p>
    <w:p w14:paraId="4FDAE021" w14:textId="77777777" w:rsidR="00830276" w:rsidRDefault="00830276" w:rsidP="00830276">
      <w:r>
        <w:t>lda_model_summary = LdaModel(bow_corpus_summary, num_topics=num_topics, id2word=dictionary)</w:t>
      </w:r>
    </w:p>
    <w:p w14:paraId="1AD5234A" w14:textId="77777777" w:rsidR="00830276" w:rsidRDefault="00830276" w:rsidP="00830276"/>
    <w:p w14:paraId="7DB7846D" w14:textId="77777777" w:rsidR="00830276" w:rsidRDefault="00830276" w:rsidP="00830276">
      <w:r>
        <w:t># Calculate the coherence score for 'Body'</w:t>
      </w:r>
    </w:p>
    <w:p w14:paraId="046052CC" w14:textId="77777777" w:rsidR="00830276" w:rsidRDefault="00830276" w:rsidP="00830276">
      <w:r>
        <w:t>coherence_model_body = CoherenceModel(model=lda_model_body, texts=tokenized_documents, dictionary=dictionary, coherence='c_v')</w:t>
      </w:r>
    </w:p>
    <w:p w14:paraId="7E54FFB2" w14:textId="77777777" w:rsidR="00830276" w:rsidRDefault="00830276" w:rsidP="00830276">
      <w:r>
        <w:t>coherence_score_body(TF-IDF) = coherence_model_body.get_coherence()</w:t>
      </w:r>
    </w:p>
    <w:p w14:paraId="1DE25A95" w14:textId="77777777" w:rsidR="00830276" w:rsidRDefault="00830276" w:rsidP="00830276"/>
    <w:p w14:paraId="0FB9D6FB" w14:textId="77777777" w:rsidR="00830276" w:rsidRDefault="00830276" w:rsidP="00830276">
      <w:r>
        <w:t># Calculate the coherence score for 'Summary'</w:t>
      </w:r>
    </w:p>
    <w:p w14:paraId="67790E48" w14:textId="77777777" w:rsidR="00830276" w:rsidRDefault="00830276" w:rsidP="00830276">
      <w:r>
        <w:t>coherence_model_summary = CoherenceModel(model=lda_model_summary, texts=tokenized_documents, dictionary=dictionary, coherence='c_v')</w:t>
      </w:r>
    </w:p>
    <w:p w14:paraId="2A25DBB7" w14:textId="77777777" w:rsidR="00830276" w:rsidRDefault="00830276" w:rsidP="00830276">
      <w:r>
        <w:t>coherence_score_summary(TF-IDF) = coherence_model_summary.get_coherence()</w:t>
      </w:r>
    </w:p>
    <w:p w14:paraId="096AC31E" w14:textId="77777777" w:rsidR="00830276" w:rsidRDefault="00830276" w:rsidP="00830276"/>
    <w:p w14:paraId="5FCBFBE3" w14:textId="77777777" w:rsidR="00830276" w:rsidRDefault="00830276" w:rsidP="00830276">
      <w:r>
        <w:t>print("Coherence Score - Body:", coherence_score_body(TF-IDF))</w:t>
      </w:r>
    </w:p>
    <w:p w14:paraId="18D762DD" w14:textId="2F8B10D4" w:rsidR="00830276" w:rsidRDefault="00830276" w:rsidP="00830276">
      <w:r>
        <w:t>print("Coherence Score - Summary:", coherence_score_summary(TF-IDF))</w:t>
      </w:r>
    </w:p>
    <w:p w14:paraId="04F405FB" w14:textId="77777777" w:rsidR="00830276" w:rsidRDefault="00830276" w:rsidP="00830276"/>
    <w:p w14:paraId="6732A632" w14:textId="77777777" w:rsidR="00830276" w:rsidRDefault="00830276" w:rsidP="00830276">
      <w:r>
        <w:t>import matplotlib.pyplot as plt</w:t>
      </w:r>
    </w:p>
    <w:p w14:paraId="1D1EB178" w14:textId="77777777" w:rsidR="00830276" w:rsidRDefault="00830276" w:rsidP="00830276">
      <w:r>
        <w:t>import numpy as np</w:t>
      </w:r>
    </w:p>
    <w:p w14:paraId="3D8B1240" w14:textId="77777777" w:rsidR="00830276" w:rsidRDefault="00830276" w:rsidP="00830276"/>
    <w:p w14:paraId="1B47E9EF" w14:textId="77777777" w:rsidR="00830276" w:rsidRDefault="00830276" w:rsidP="00830276">
      <w:r>
        <w:t># Define the range of topics to evaluate</w:t>
      </w:r>
    </w:p>
    <w:p w14:paraId="30E630A5" w14:textId="77777777" w:rsidR="00830276" w:rsidRDefault="00830276" w:rsidP="00830276">
      <w:r>
        <w:t>start_topic = 2</w:t>
      </w:r>
    </w:p>
    <w:p w14:paraId="09E4F3F9" w14:textId="77777777" w:rsidR="00830276" w:rsidRDefault="00830276" w:rsidP="00830276">
      <w:r>
        <w:t>end_topic = 10</w:t>
      </w:r>
    </w:p>
    <w:p w14:paraId="2F705C9E" w14:textId="77777777" w:rsidR="00830276" w:rsidRDefault="00830276" w:rsidP="00830276"/>
    <w:p w14:paraId="049DE5FB" w14:textId="77777777" w:rsidR="00830276" w:rsidRDefault="00830276" w:rsidP="00830276">
      <w:r>
        <w:t># Initialize lists to store coherence scores</w:t>
      </w:r>
    </w:p>
    <w:p w14:paraId="388C73B9" w14:textId="77777777" w:rsidR="00830276" w:rsidRDefault="00830276" w:rsidP="00830276">
      <w:r>
        <w:t>coherence_scores_body = []</w:t>
      </w:r>
    </w:p>
    <w:p w14:paraId="7F405A1E" w14:textId="77777777" w:rsidR="00830276" w:rsidRDefault="00830276" w:rsidP="00830276">
      <w:r>
        <w:lastRenderedPageBreak/>
        <w:t>coherence_scores_summary = []</w:t>
      </w:r>
    </w:p>
    <w:p w14:paraId="62CE2FE6" w14:textId="77777777" w:rsidR="00830276" w:rsidRDefault="00830276" w:rsidP="00830276"/>
    <w:p w14:paraId="1B108644" w14:textId="77777777" w:rsidR="00830276" w:rsidRDefault="00830276" w:rsidP="00830276">
      <w:r>
        <w:t># Define the number of topics</w:t>
      </w:r>
    </w:p>
    <w:p w14:paraId="63FB8DE8" w14:textId="77777777" w:rsidR="00830276" w:rsidRDefault="00830276" w:rsidP="00830276">
      <w:r>
        <w:t>num_topics = end_topic - start_topic + 1</w:t>
      </w:r>
    </w:p>
    <w:p w14:paraId="447FE7C1" w14:textId="77777777" w:rsidR="00830276" w:rsidRDefault="00830276" w:rsidP="00830276"/>
    <w:p w14:paraId="79EAB538" w14:textId="77777777" w:rsidR="00830276" w:rsidRDefault="00830276" w:rsidP="00830276">
      <w:r>
        <w:t># Iterate over the range of topics</w:t>
      </w:r>
    </w:p>
    <w:p w14:paraId="3C372AF1" w14:textId="77777777" w:rsidR="00830276" w:rsidRDefault="00830276" w:rsidP="00830276">
      <w:r>
        <w:t>for num_topics in range(start_topic, end_topic + 1):</w:t>
      </w:r>
    </w:p>
    <w:p w14:paraId="2B77344C" w14:textId="77777777" w:rsidR="00830276" w:rsidRDefault="00830276" w:rsidP="00830276">
      <w:r>
        <w:t xml:space="preserve">    # Create the LDA model for 'Body' using bag-of-words representation</w:t>
      </w:r>
    </w:p>
    <w:p w14:paraId="171E0BCC" w14:textId="77777777" w:rsidR="00830276" w:rsidRDefault="00830276" w:rsidP="00830276">
      <w:r>
        <w:t xml:space="preserve">    lda_model_body = LdaModel(bow_corpus_body, num_topics=num_topics, id2word=dictionary)</w:t>
      </w:r>
    </w:p>
    <w:p w14:paraId="76B74FD2" w14:textId="77777777" w:rsidR="00830276" w:rsidRDefault="00830276" w:rsidP="00830276"/>
    <w:p w14:paraId="717E2CC3" w14:textId="77777777" w:rsidR="00830276" w:rsidRDefault="00830276" w:rsidP="00830276">
      <w:r>
        <w:t xml:space="preserve">    # Create the LDA model for 'Summary' using bag-of-words representation</w:t>
      </w:r>
    </w:p>
    <w:p w14:paraId="10883040" w14:textId="77777777" w:rsidR="00830276" w:rsidRDefault="00830276" w:rsidP="00830276">
      <w:r>
        <w:t xml:space="preserve">    lda_model_summary = LdaModel(bow_corpus_summary, num_topics=num_topics, id2word=dictionary)</w:t>
      </w:r>
    </w:p>
    <w:p w14:paraId="53AFC105" w14:textId="77777777" w:rsidR="00830276" w:rsidRDefault="00830276" w:rsidP="00830276"/>
    <w:p w14:paraId="188CB862" w14:textId="77777777" w:rsidR="00830276" w:rsidRDefault="00830276" w:rsidP="00830276">
      <w:r>
        <w:t xml:space="preserve">    # Calculate the coherence score for 'Body'</w:t>
      </w:r>
    </w:p>
    <w:p w14:paraId="698A39BA" w14:textId="77777777" w:rsidR="00830276" w:rsidRDefault="00830276" w:rsidP="00830276">
      <w:r>
        <w:t xml:space="preserve">    coherence_model_body = CoherenceModel(model=lda_model_body, texts=tokenized_documents, dictionary=dictionary, coherence='c_v')</w:t>
      </w:r>
    </w:p>
    <w:p w14:paraId="76D58243" w14:textId="77777777" w:rsidR="00830276" w:rsidRDefault="00830276" w:rsidP="00830276">
      <w:r>
        <w:t xml:space="preserve">    coherence_score_body(BoW) = coherence_model_body.get_coherence()</w:t>
      </w:r>
    </w:p>
    <w:p w14:paraId="77F3418B" w14:textId="77777777" w:rsidR="00830276" w:rsidRDefault="00830276" w:rsidP="00830276"/>
    <w:p w14:paraId="4A265F6A" w14:textId="77777777" w:rsidR="00830276" w:rsidRDefault="00830276" w:rsidP="00830276">
      <w:r>
        <w:t xml:space="preserve">    # Calculate the coherence score for 'Summary'</w:t>
      </w:r>
    </w:p>
    <w:p w14:paraId="3D275155" w14:textId="77777777" w:rsidR="00830276" w:rsidRDefault="00830276" w:rsidP="00830276">
      <w:r>
        <w:t xml:space="preserve">    coherence_model_summary = CoherenceModel(model=lda_model_summary, texts=tokenized_documents, dictionary=dictionary, coherence='c_v')</w:t>
      </w:r>
    </w:p>
    <w:p w14:paraId="2867EBF8" w14:textId="77777777" w:rsidR="00830276" w:rsidRDefault="00830276" w:rsidP="00830276">
      <w:r>
        <w:t xml:space="preserve">    coherence_score_summary(BoW) = coherence_model_summary.get_coherence()</w:t>
      </w:r>
    </w:p>
    <w:p w14:paraId="35D44483" w14:textId="77777777" w:rsidR="00830276" w:rsidRDefault="00830276" w:rsidP="00830276"/>
    <w:p w14:paraId="2B553101" w14:textId="77777777" w:rsidR="00830276" w:rsidRDefault="00830276" w:rsidP="00830276">
      <w:r>
        <w:t xml:space="preserve">    # Append the coherence scores to the respective lists</w:t>
      </w:r>
    </w:p>
    <w:p w14:paraId="7E45BDEA" w14:textId="77777777" w:rsidR="00830276" w:rsidRDefault="00830276" w:rsidP="00830276">
      <w:r>
        <w:t xml:space="preserve">    coherence_scores_body.append(coherence_score_body(BoW))</w:t>
      </w:r>
    </w:p>
    <w:p w14:paraId="3B7C17B9" w14:textId="5493AFF2" w:rsidR="00830276" w:rsidRDefault="00830276" w:rsidP="00830276">
      <w:r>
        <w:t xml:space="preserve">    coherence_scores_summary.append(coherence_score_summary(BoW))</w:t>
      </w:r>
    </w:p>
    <w:p w14:paraId="6E4BDF2A" w14:textId="77777777" w:rsidR="00C10920" w:rsidRDefault="00C10920" w:rsidP="00830276"/>
    <w:p w14:paraId="5BB0E1A6" w14:textId="77777777" w:rsidR="00C10920" w:rsidRDefault="00C10920" w:rsidP="00C10920">
      <w:r>
        <w:t># Plot the coherence scores</w:t>
      </w:r>
    </w:p>
    <w:p w14:paraId="2BCD9232" w14:textId="77777777" w:rsidR="00C10920" w:rsidRDefault="00C10920" w:rsidP="00C10920">
      <w:r>
        <w:t>x = np.arange(start_topic, end_topic + 1)</w:t>
      </w:r>
    </w:p>
    <w:p w14:paraId="086E54E5" w14:textId="77777777" w:rsidR="00C10920" w:rsidRDefault="00C10920" w:rsidP="00C10920">
      <w:r>
        <w:t>plt.plot(x, coherence_scores_body(TF-IDF), marker='o', label='TFIDF Article')</w:t>
      </w:r>
    </w:p>
    <w:p w14:paraId="0BBB88AC" w14:textId="77777777" w:rsidR="00C10920" w:rsidRDefault="00C10920" w:rsidP="00C10920">
      <w:r>
        <w:t>plt.plot(x, coherence_scores_summary(TF-IDF), marker='o', label='TFIDF Summary')</w:t>
      </w:r>
    </w:p>
    <w:p w14:paraId="3476D9CB" w14:textId="77777777" w:rsidR="00C10920" w:rsidRDefault="00C10920" w:rsidP="00C10920">
      <w:r>
        <w:t>plt.plot(x, coherence_scores_body(BoW), marker='o', label='BoW Article')</w:t>
      </w:r>
    </w:p>
    <w:p w14:paraId="4E8E1A23" w14:textId="77777777" w:rsidR="00C10920" w:rsidRDefault="00C10920" w:rsidP="00C10920">
      <w:r>
        <w:t>plt.plot(x, coherence_scores_summary(BoW), marker='o', label='BoW Summary')</w:t>
      </w:r>
    </w:p>
    <w:p w14:paraId="3C8D7EF1" w14:textId="77777777" w:rsidR="00C10920" w:rsidRDefault="00C10920" w:rsidP="00C10920"/>
    <w:p w14:paraId="1B4BAF4E" w14:textId="77777777" w:rsidR="00C10920" w:rsidRDefault="00C10920" w:rsidP="00C10920">
      <w:r>
        <w:t># Customize the plot</w:t>
      </w:r>
    </w:p>
    <w:p w14:paraId="41910F50" w14:textId="77777777" w:rsidR="00C10920" w:rsidRDefault="00C10920" w:rsidP="00C10920">
      <w:r>
        <w:lastRenderedPageBreak/>
        <w:t>plt.xlabel('Number of Topics')</w:t>
      </w:r>
    </w:p>
    <w:p w14:paraId="750550F1" w14:textId="77777777" w:rsidR="00C10920" w:rsidRDefault="00C10920" w:rsidP="00C10920">
      <w:r>
        <w:t>plt.ylabel('Coherence Score')</w:t>
      </w:r>
    </w:p>
    <w:p w14:paraId="67FF286E" w14:textId="77777777" w:rsidR="00C10920" w:rsidRDefault="00C10920" w:rsidP="00C10920">
      <w:r>
        <w:t>plt.title('Coherence Score vs Number of Topics')</w:t>
      </w:r>
    </w:p>
    <w:p w14:paraId="42BEFFF8" w14:textId="77777777" w:rsidR="00C10920" w:rsidRDefault="00C10920" w:rsidP="00C10920">
      <w:r>
        <w:t>plt.legend()</w:t>
      </w:r>
    </w:p>
    <w:p w14:paraId="346E982C" w14:textId="77777777" w:rsidR="00C10920" w:rsidRDefault="00C10920" w:rsidP="00C10920"/>
    <w:p w14:paraId="11D0A9FA" w14:textId="77777777" w:rsidR="00C10920" w:rsidRDefault="00C10920" w:rsidP="00C10920">
      <w:r>
        <w:t># Display the plot</w:t>
      </w:r>
    </w:p>
    <w:p w14:paraId="47E5EB2D" w14:textId="0D159512" w:rsidR="00C10920" w:rsidRDefault="00C10920" w:rsidP="00C10920">
      <w:r>
        <w:t>d= plt.show()</w:t>
      </w:r>
    </w:p>
    <w:p w14:paraId="176F0521" w14:textId="77777777" w:rsidR="00C10920" w:rsidRDefault="00C10920" w:rsidP="00C10920"/>
    <w:p w14:paraId="37DBE87C" w14:textId="77777777" w:rsidR="00C10920" w:rsidRDefault="00C10920" w:rsidP="00C10920">
      <w:r>
        <w:t>import nltk</w:t>
      </w:r>
    </w:p>
    <w:p w14:paraId="0A72A954" w14:textId="77777777" w:rsidR="00C10920" w:rsidRDefault="00C10920" w:rsidP="00C10920">
      <w:r>
        <w:t>nltk.download(["names","punkt","averaged_perceptron_tagger","maxent_ne_chunker","words","vader_lexicon","stopwords","shakespeare"])</w:t>
      </w:r>
    </w:p>
    <w:p w14:paraId="6BD6AB8B" w14:textId="77777777" w:rsidR="00C10920" w:rsidRDefault="00C10920" w:rsidP="00C10920"/>
    <w:p w14:paraId="257FDDE5" w14:textId="77777777" w:rsidR="00C10920" w:rsidRDefault="00C10920" w:rsidP="00C10920">
      <w:r>
        <w:t>from nltk.sentiment import SentimentIntensityAnalyzer</w:t>
      </w:r>
    </w:p>
    <w:p w14:paraId="35707155" w14:textId="77777777" w:rsidR="00C10920" w:rsidRDefault="00C10920" w:rsidP="00C10920">
      <w:r>
        <w:t>from tqdm.notebook import tqdm</w:t>
      </w:r>
    </w:p>
    <w:p w14:paraId="35B8AD3C" w14:textId="77777777" w:rsidR="00C10920" w:rsidRDefault="00C10920" w:rsidP="00C10920"/>
    <w:p w14:paraId="2976A729" w14:textId="08DAAB18" w:rsidR="00C10920" w:rsidRDefault="00C10920" w:rsidP="00C10920">
      <w:r>
        <w:t>sia = SentimentIntensityAnalyzer()</w:t>
      </w:r>
    </w:p>
    <w:p w14:paraId="5633F7F2" w14:textId="77777777" w:rsidR="00C10920" w:rsidRDefault="00C10920" w:rsidP="00C10920"/>
    <w:p w14:paraId="4272426E" w14:textId="77777777" w:rsidR="00C10920" w:rsidRDefault="00C10920" w:rsidP="00C10920">
      <w:r>
        <w:t>res = {}</w:t>
      </w:r>
    </w:p>
    <w:p w14:paraId="346B60BC" w14:textId="77777777" w:rsidR="00C10920" w:rsidRDefault="00C10920" w:rsidP="00C10920">
      <w:r>
        <w:t>for i, row in tqdm(df.iterrows(), total=len(filtered_df1)):</w:t>
      </w:r>
    </w:p>
    <w:p w14:paraId="166ADFEB" w14:textId="77777777" w:rsidR="00C10920" w:rsidRDefault="00C10920" w:rsidP="00C10920">
      <w:r>
        <w:t xml:space="preserve">    text = row['Body']</w:t>
      </w:r>
    </w:p>
    <w:p w14:paraId="1D1D0920" w14:textId="77777777" w:rsidR="00C10920" w:rsidRDefault="00C10920" w:rsidP="00C10920">
      <w:r>
        <w:t xml:space="preserve">    myid = row['Document']</w:t>
      </w:r>
    </w:p>
    <w:p w14:paraId="1B51D778" w14:textId="7DF3C06D" w:rsidR="00C10920" w:rsidRDefault="00C10920" w:rsidP="00C10920">
      <w:r>
        <w:t xml:space="preserve">    res[myid] = sia.polarity_scores(text)</w:t>
      </w:r>
    </w:p>
    <w:p w14:paraId="67EC72B8" w14:textId="77777777" w:rsidR="00C10920" w:rsidRDefault="00C10920" w:rsidP="00C10920"/>
    <w:p w14:paraId="29D0E65F" w14:textId="77777777" w:rsidR="00C10920" w:rsidRDefault="00C10920" w:rsidP="00C10920">
      <w:r>
        <w:t>vaders = pd.DataFrame(res).T</w:t>
      </w:r>
    </w:p>
    <w:p w14:paraId="4E2286FA" w14:textId="77777777" w:rsidR="00C10920" w:rsidRDefault="00C10920" w:rsidP="00C10920">
      <w:r>
        <w:t>vaders = vaders.reset_index().rename(columns={'index': 'Document'})</w:t>
      </w:r>
    </w:p>
    <w:p w14:paraId="31FB0EBC" w14:textId="1DA11511" w:rsidR="00C10920" w:rsidRDefault="00C10920" w:rsidP="00C10920">
      <w:r>
        <w:t>vaders = vaders.merge(filtered_df1, how='left')</w:t>
      </w:r>
    </w:p>
    <w:p w14:paraId="0E93F1E0" w14:textId="77777777" w:rsidR="00C10920" w:rsidRDefault="00C10920" w:rsidP="00C10920"/>
    <w:p w14:paraId="56B5C100" w14:textId="078A3048" w:rsidR="00C10920" w:rsidRDefault="00C10920" w:rsidP="00C10920">
      <w:r w:rsidRPr="00C10920">
        <w:t>vaders.head()</w:t>
      </w:r>
    </w:p>
    <w:p w14:paraId="2FA9D758" w14:textId="77777777" w:rsidR="00C10920" w:rsidRDefault="00C10920" w:rsidP="00C10920"/>
    <w:p w14:paraId="5D38E301" w14:textId="77777777" w:rsidR="00C10920" w:rsidRDefault="00C10920" w:rsidP="00C10920">
      <w:r>
        <w:t>import matplotlib.pyplot as plt</w:t>
      </w:r>
    </w:p>
    <w:p w14:paraId="6A69867D" w14:textId="77777777" w:rsidR="00C10920" w:rsidRDefault="00C10920" w:rsidP="00C10920">
      <w:r>
        <w:t>import seaborn as sns</w:t>
      </w:r>
    </w:p>
    <w:p w14:paraId="6D59542E" w14:textId="77777777" w:rsidR="00C10920" w:rsidRDefault="00C10920" w:rsidP="00C10920">
      <w:r>
        <w:t>ax = sns.lineplot(data=vaders, x='Document', y='compound')</w:t>
      </w:r>
    </w:p>
    <w:p w14:paraId="16FF62B2" w14:textId="77777777" w:rsidR="00C10920" w:rsidRDefault="00C10920" w:rsidP="00C10920">
      <w:r>
        <w:t>ax.set_title('Compound Score by Paragraphs')</w:t>
      </w:r>
    </w:p>
    <w:p w14:paraId="090656A5" w14:textId="5E7A156A" w:rsidR="00C10920" w:rsidRDefault="00C10920" w:rsidP="00C10920">
      <w:r>
        <w:t>plt.show()</w:t>
      </w:r>
    </w:p>
    <w:p w14:paraId="32411758" w14:textId="77777777" w:rsidR="00C10920" w:rsidRDefault="00C10920" w:rsidP="00C10920"/>
    <w:p w14:paraId="451526B5" w14:textId="77777777" w:rsidR="00C10920" w:rsidRDefault="00C10920" w:rsidP="00C10920">
      <w:r>
        <w:lastRenderedPageBreak/>
        <w:t>fig = plt.figure(figsize=(12, 3))</w:t>
      </w:r>
    </w:p>
    <w:p w14:paraId="577ABF80" w14:textId="77777777" w:rsidR="00C10920" w:rsidRDefault="00C10920" w:rsidP="00C10920">
      <w:r>
        <w:t>ax = fig.add_subplot(111)</w:t>
      </w:r>
    </w:p>
    <w:p w14:paraId="1B1171DC" w14:textId="77777777" w:rsidR="00C10920" w:rsidRDefault="00C10920" w:rsidP="00C10920"/>
    <w:p w14:paraId="0749CF08" w14:textId="77777777" w:rsidR="00C10920" w:rsidRDefault="00C10920" w:rsidP="00C10920">
      <w:r>
        <w:t>sns.lineplot(data=vaders, x='Document', y='pos', ax=ax, color='green', label='Positive')</w:t>
      </w:r>
    </w:p>
    <w:p w14:paraId="35980BAC" w14:textId="77777777" w:rsidR="00C10920" w:rsidRDefault="00C10920" w:rsidP="00C10920">
      <w:r>
        <w:t>sns.lineplot(data=vaders, x='Document', y='neu', ax=ax, color='blue', label='Neutral')</w:t>
      </w:r>
    </w:p>
    <w:p w14:paraId="25048DF1" w14:textId="77777777" w:rsidR="00C10920" w:rsidRDefault="00C10920" w:rsidP="00C10920">
      <w:r>
        <w:t>sns.lineplot(data=vaders, x='Document', y='neg', ax=ax, color='red', label='Negative')</w:t>
      </w:r>
    </w:p>
    <w:p w14:paraId="3AC622D4" w14:textId="77777777" w:rsidR="00C10920" w:rsidRDefault="00C10920" w:rsidP="00C10920"/>
    <w:p w14:paraId="5E32F568" w14:textId="77777777" w:rsidR="00C10920" w:rsidRDefault="00C10920" w:rsidP="00C10920">
      <w:r>
        <w:t>ax.set_title('Sentiment Scores for Articles')</w:t>
      </w:r>
    </w:p>
    <w:p w14:paraId="63FD812D" w14:textId="77777777" w:rsidR="00C10920" w:rsidRDefault="00C10920" w:rsidP="00C10920">
      <w:r>
        <w:t>ax.set_xlabel('Article Sequence')</w:t>
      </w:r>
    </w:p>
    <w:p w14:paraId="0F5198DB" w14:textId="77777777" w:rsidR="00C10920" w:rsidRDefault="00C10920" w:rsidP="00C10920">
      <w:r>
        <w:t>ax.set_ylabel('Polarity Score')</w:t>
      </w:r>
    </w:p>
    <w:p w14:paraId="4861C68D" w14:textId="77777777" w:rsidR="00C10920" w:rsidRDefault="00C10920" w:rsidP="00C10920"/>
    <w:p w14:paraId="6A0AE384" w14:textId="77777777" w:rsidR="00C10920" w:rsidRDefault="00C10920" w:rsidP="00C10920">
      <w:r>
        <w:t>plt.legend()</w:t>
      </w:r>
    </w:p>
    <w:p w14:paraId="3EC7260E" w14:textId="77777777" w:rsidR="00C10920" w:rsidRDefault="00C10920" w:rsidP="00C10920">
      <w:r>
        <w:t>plt.tight_layout()</w:t>
      </w:r>
    </w:p>
    <w:p w14:paraId="78C03C66" w14:textId="790BBE86" w:rsidR="00C10920" w:rsidRDefault="00C10920" w:rsidP="00C10920">
      <w:r>
        <w:t>plt.show()</w:t>
      </w:r>
    </w:p>
    <w:p w14:paraId="5683C39A" w14:textId="77777777" w:rsidR="00C10920" w:rsidRDefault="00C10920" w:rsidP="00C10920"/>
    <w:p w14:paraId="101E47B3" w14:textId="77777777" w:rsidR="00C10920" w:rsidRDefault="00C10920" w:rsidP="00C10920">
      <w:r>
        <w:t>import seaborn as sns</w:t>
      </w:r>
    </w:p>
    <w:p w14:paraId="74B168E1" w14:textId="77777777" w:rsidR="00C10920" w:rsidRDefault="00C10920" w:rsidP="00C10920">
      <w:r>
        <w:t>import matplotlib.pyplot as plt</w:t>
      </w:r>
    </w:p>
    <w:p w14:paraId="55116B2F" w14:textId="77777777" w:rsidR="00C10920" w:rsidRDefault="00C10920" w:rsidP="00C10920"/>
    <w:p w14:paraId="1849D633" w14:textId="77777777" w:rsidR="00C10920" w:rsidRDefault="00C10920" w:rsidP="00C10920">
      <w:r>
        <w:t>fig = plt.figure(figsize=(12, 6))</w:t>
      </w:r>
    </w:p>
    <w:p w14:paraId="63AB1A1F" w14:textId="77777777" w:rsidR="00C10920" w:rsidRDefault="00C10920" w:rsidP="00C10920">
      <w:r>
        <w:t>ax = fig.add_subplot(111)</w:t>
      </w:r>
    </w:p>
    <w:p w14:paraId="36160EEC" w14:textId="77777777" w:rsidR="00C10920" w:rsidRDefault="00C10920" w:rsidP="00C10920">
      <w:r>
        <w:t>colors = ['green', 'red', 'purple']</w:t>
      </w:r>
    </w:p>
    <w:p w14:paraId="074750A6" w14:textId="77777777" w:rsidR="00C10920" w:rsidRDefault="00C10920" w:rsidP="00C10920"/>
    <w:p w14:paraId="55EDACC5" w14:textId="77777777" w:rsidR="00C10920" w:rsidRDefault="00C10920" w:rsidP="00C10920">
      <w:r>
        <w:t>sns.violinplot(data=vaders[['pos', 'neu', 'neg']], orient='h', inner="stick",palette=colors)</w:t>
      </w:r>
    </w:p>
    <w:p w14:paraId="1A09F1D0" w14:textId="77777777" w:rsidR="00C10920" w:rsidRDefault="00C10920" w:rsidP="00C10920"/>
    <w:p w14:paraId="0A8E6FCA" w14:textId="77777777" w:rsidR="00C10920" w:rsidRDefault="00C10920" w:rsidP="00C10920">
      <w:r>
        <w:t>ax.set_title('Sentiment Scores for Articles')</w:t>
      </w:r>
    </w:p>
    <w:p w14:paraId="156346D7" w14:textId="77777777" w:rsidR="00C10920" w:rsidRDefault="00C10920" w:rsidP="00C10920">
      <w:r>
        <w:t>ax.set_xlabel('Polarity Score')</w:t>
      </w:r>
    </w:p>
    <w:p w14:paraId="1CA17143" w14:textId="77777777" w:rsidR="00C10920" w:rsidRDefault="00C10920" w:rsidP="00C10920">
      <w:r>
        <w:t>ax.set_ylabel('Sentiment Category')</w:t>
      </w:r>
    </w:p>
    <w:p w14:paraId="7882D1EE" w14:textId="77777777" w:rsidR="00C10920" w:rsidRDefault="00C10920" w:rsidP="00C10920"/>
    <w:p w14:paraId="4DBC9950" w14:textId="77777777" w:rsidR="00C10920" w:rsidRDefault="00C10920" w:rsidP="00C10920">
      <w:r>
        <w:t>plt.tight_layout()</w:t>
      </w:r>
    </w:p>
    <w:p w14:paraId="021E132A" w14:textId="575263A9" w:rsidR="00C10920" w:rsidRDefault="00C10920" w:rsidP="00C10920">
      <w:r>
        <w:t>plt.show()</w:t>
      </w:r>
    </w:p>
    <w:p w14:paraId="614C5045" w14:textId="77777777" w:rsidR="00C10920" w:rsidRDefault="00C10920" w:rsidP="00C10920"/>
    <w:p w14:paraId="5E79B003" w14:textId="77777777" w:rsidR="00C10920" w:rsidRDefault="00C10920" w:rsidP="00C10920">
      <w:r>
        <w:t>from sklearn.feature_extraction.text import TfidfVectorizer</w:t>
      </w:r>
    </w:p>
    <w:p w14:paraId="7D624910" w14:textId="77777777" w:rsidR="00C10920" w:rsidRDefault="00C10920" w:rsidP="00C10920">
      <w:r>
        <w:t>from sklearn.cluster import AgglomerativeClustering</w:t>
      </w:r>
    </w:p>
    <w:p w14:paraId="3E99F32F" w14:textId="77777777" w:rsidR="00C10920" w:rsidRDefault="00C10920" w:rsidP="00C10920"/>
    <w:p w14:paraId="33131C08" w14:textId="77777777" w:rsidR="00C10920" w:rsidRDefault="00C10920" w:rsidP="00C10920">
      <w:r>
        <w:t>vectorizer = TfidfVectorizer()</w:t>
      </w:r>
    </w:p>
    <w:p w14:paraId="7F271D18" w14:textId="77777777" w:rsidR="00C10920" w:rsidRDefault="00C10920" w:rsidP="00C10920">
      <w:r>
        <w:lastRenderedPageBreak/>
        <w:t>X = vectorizer.fit_transform(filtered_df1['Title'])</w:t>
      </w:r>
    </w:p>
    <w:p w14:paraId="1A9418C8" w14:textId="77777777" w:rsidR="00C10920" w:rsidRDefault="00C10920" w:rsidP="00C10920">
      <w:r>
        <w:t>n_clusters = 3  # Specify the desired number of clusters</w:t>
      </w:r>
    </w:p>
    <w:p w14:paraId="3E877C42" w14:textId="77777777" w:rsidR="00C10920" w:rsidRDefault="00C10920" w:rsidP="00C10920">
      <w:r>
        <w:t>clustering = AgglomerativeClustering(n_clusters=n_clusters, linkage='ward', affinity='euclidean')</w:t>
      </w:r>
    </w:p>
    <w:p w14:paraId="6EB6D461" w14:textId="77777777" w:rsidR="00C10920" w:rsidRDefault="00C10920" w:rsidP="00C10920">
      <w:r>
        <w:t>clustering.fit(X.toarray())  # Convert X to an array for compatibility</w:t>
      </w:r>
    </w:p>
    <w:p w14:paraId="534BCCB3" w14:textId="76FE765C" w:rsidR="00C10920" w:rsidRDefault="00C10920" w:rsidP="00C10920">
      <w:r>
        <w:t>cluster_labels = clustering.labels_</w:t>
      </w:r>
    </w:p>
    <w:p w14:paraId="41B88138" w14:textId="77777777" w:rsidR="00C10920" w:rsidRDefault="00C10920" w:rsidP="00C10920"/>
    <w:p w14:paraId="0B7060B7" w14:textId="77777777" w:rsidR="00C10920" w:rsidRDefault="00C10920" w:rsidP="00C10920">
      <w:r>
        <w:t>from scipy.cluster.hierarchy import dendrogram, linkage</w:t>
      </w:r>
    </w:p>
    <w:p w14:paraId="713B0BB8" w14:textId="77777777" w:rsidR="00C10920" w:rsidRDefault="00C10920" w:rsidP="00C10920">
      <w:r>
        <w:t>import matplotlib.pyplot as plt</w:t>
      </w:r>
    </w:p>
    <w:p w14:paraId="013D7760" w14:textId="77777777" w:rsidR="00C10920" w:rsidRDefault="00C10920" w:rsidP="00C10920"/>
    <w:p w14:paraId="2E195626" w14:textId="77777777" w:rsidR="00C10920" w:rsidRDefault="00C10920" w:rsidP="00C10920">
      <w:r>
        <w:t>linkage_matrix = linkage(X.toarray(), method='ward', metric='euclidean')</w:t>
      </w:r>
    </w:p>
    <w:p w14:paraId="1D0AB318" w14:textId="77777777" w:rsidR="00C10920" w:rsidRDefault="00C10920" w:rsidP="00C10920"/>
    <w:p w14:paraId="3E85630B" w14:textId="77777777" w:rsidR="00C10920" w:rsidRDefault="00C10920" w:rsidP="00C10920">
      <w:r>
        <w:t>dendrogram(linkage_matrix, labels=filtered_df1['Title'].values, orientation='top', leaf_font_size=8)</w:t>
      </w:r>
    </w:p>
    <w:p w14:paraId="1E356B7C" w14:textId="77777777" w:rsidR="00C10920" w:rsidRDefault="00C10920" w:rsidP="00C10920">
      <w:r>
        <w:t>plt.xlabel('Document')</w:t>
      </w:r>
    </w:p>
    <w:p w14:paraId="026944F9" w14:textId="77777777" w:rsidR="00C10920" w:rsidRDefault="00C10920" w:rsidP="00C10920">
      <w:r>
        <w:t>plt.ylabel('Complete Linkage Score')</w:t>
      </w:r>
    </w:p>
    <w:p w14:paraId="1B87BE87" w14:textId="77777777" w:rsidR="00C10920" w:rsidRDefault="00C10920" w:rsidP="00C10920">
      <w:r>
        <w:t>plt.title('Dendrogram')</w:t>
      </w:r>
    </w:p>
    <w:p w14:paraId="27BDDB65" w14:textId="41A5121E" w:rsidR="00C10920" w:rsidRDefault="00C10920" w:rsidP="00C10920">
      <w:r>
        <w:t>plt.show()</w:t>
      </w:r>
    </w:p>
    <w:p w14:paraId="5B319568" w14:textId="77777777" w:rsidR="00C10920" w:rsidRDefault="00C10920" w:rsidP="00C10920"/>
    <w:p w14:paraId="01D09D3F" w14:textId="77777777" w:rsidR="00C10920" w:rsidRDefault="00C10920" w:rsidP="00C10920">
      <w:r>
        <w:t>from sklearn.metrics import pairwise_distances</w:t>
      </w:r>
    </w:p>
    <w:p w14:paraId="3B2D3142" w14:textId="77777777" w:rsidR="00C10920" w:rsidRDefault="00C10920" w:rsidP="00C10920">
      <w:r>
        <w:t>from scipy.cluster.hierarchy import linkage</w:t>
      </w:r>
    </w:p>
    <w:p w14:paraId="4FC793BC" w14:textId="77777777" w:rsidR="00C10920" w:rsidRDefault="00C10920" w:rsidP="00C10920"/>
    <w:p w14:paraId="367B6D36" w14:textId="77777777" w:rsidR="00C10920" w:rsidRDefault="00C10920" w:rsidP="00C10920">
      <w:r>
        <w:t>distances = pairwise_distances(X.toarray(), metric='euclidean')</w:t>
      </w:r>
    </w:p>
    <w:p w14:paraId="38198942" w14:textId="77777777" w:rsidR="00C10920" w:rsidRDefault="00C10920" w:rsidP="00C10920"/>
    <w:p w14:paraId="46B37E3F" w14:textId="77777777" w:rsidR="00C10920" w:rsidRDefault="00C10920" w:rsidP="00C10920">
      <w:r>
        <w:t>linkage_matrix = linkage(distances, method='complete')</w:t>
      </w:r>
    </w:p>
    <w:p w14:paraId="6EFF057C" w14:textId="77777777" w:rsidR="00C10920" w:rsidRDefault="00C10920" w:rsidP="00C10920"/>
    <w:p w14:paraId="1034CF28" w14:textId="488254A4" w:rsidR="00C10920" w:rsidRDefault="00C10920" w:rsidP="00C10920">
      <w:r>
        <w:t>complete_linkage_score = linkage_matrix[-1, 2]</w:t>
      </w:r>
    </w:p>
    <w:p w14:paraId="58D0E0D1" w14:textId="77777777" w:rsidR="00C10920" w:rsidRDefault="00C10920" w:rsidP="00C10920"/>
    <w:p w14:paraId="1C47D53D" w14:textId="02CC93BB" w:rsidR="00C10920" w:rsidRDefault="00C10920" w:rsidP="00C10920">
      <w:r w:rsidRPr="00C10920">
        <w:t>complete_linkage_score</w:t>
      </w:r>
    </w:p>
    <w:p w14:paraId="6B9666C1" w14:textId="77777777" w:rsidR="00830276" w:rsidRDefault="00830276" w:rsidP="00830276"/>
    <w:p w14:paraId="37FCBD17" w14:textId="77777777" w:rsidR="00830276" w:rsidRDefault="00830276" w:rsidP="00830276"/>
    <w:sectPr w:rsidR="00830276" w:rsidSect="00625B4F">
      <w:pgSz w:w="11918" w:h="16858"/>
      <w:pgMar w:top="576" w:right="1440" w:bottom="588" w:left="1440" w:header="720" w:footer="720" w:gutter="0"/>
      <w:cols w:space="720"/>
      <w:titlePg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20"/>
  <w:drawingGridVerticalSpacing w:val="163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A1MzI2NTU0sgZWmqpKMUnFpcnJmfB1JgWAsAspPyWiwAAAA="/>
  </w:docVars>
  <w:rsids>
    <w:rsidRoot w:val="005C7A3F"/>
    <w:rsid w:val="005C7A3F"/>
    <w:rsid w:val="00625B4F"/>
    <w:rsid w:val="00830276"/>
    <w:rsid w:val="00966C23"/>
    <w:rsid w:val="00C109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1C1998"/>
  <w15:chartTrackingRefBased/>
  <w15:docId w15:val="{1991EE43-FF91-4026-9268-A8F00367ED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8</Pages>
  <Words>3137</Words>
  <Characters>17883</Characters>
  <Application>Microsoft Office Word</Application>
  <DocSecurity>0</DocSecurity>
  <Lines>149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am Singh Tanwar</dc:creator>
  <cp:keywords/>
  <dc:description/>
  <cp:lastModifiedBy>Shubham Singh Tanwar</cp:lastModifiedBy>
  <cp:revision>2</cp:revision>
  <dcterms:created xsi:type="dcterms:W3CDTF">2023-07-05T18:43:00Z</dcterms:created>
  <dcterms:modified xsi:type="dcterms:W3CDTF">2023-07-05T18:55:00Z</dcterms:modified>
</cp:coreProperties>
</file>